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363BC" w14:textId="77777777" w:rsidR="006A491A" w:rsidRDefault="006A491A" w:rsidP="007B5307">
      <w:pPr>
        <w:jc w:val="center"/>
        <w:rPr>
          <w:rFonts w:cstheme="minorHAnsi"/>
          <w:b/>
          <w:color w:val="000000" w:themeColor="text1"/>
          <w:lang w:val="en-GB"/>
        </w:rPr>
      </w:pPr>
    </w:p>
    <w:p w14:paraId="340DA945" w14:textId="25857197" w:rsidR="008121DE" w:rsidRDefault="00864E26" w:rsidP="007B5307">
      <w:pPr>
        <w:jc w:val="center"/>
        <w:rPr>
          <w:rFonts w:cstheme="minorHAnsi"/>
          <w:b/>
          <w:color w:val="000000" w:themeColor="text1"/>
          <w:lang w:val="en-GB"/>
        </w:rPr>
      </w:pPr>
      <w:r w:rsidRPr="007B5307">
        <w:rPr>
          <w:rFonts w:cstheme="minorHAnsi"/>
          <w:b/>
          <w:color w:val="000000" w:themeColor="text1"/>
          <w:lang w:val="en-GB"/>
        </w:rPr>
        <w:t xml:space="preserve">Terms </w:t>
      </w:r>
      <w:r>
        <w:rPr>
          <w:rFonts w:cstheme="minorHAnsi"/>
          <w:b/>
          <w:color w:val="000000" w:themeColor="text1"/>
          <w:lang w:val="en-GB"/>
        </w:rPr>
        <w:t>o</w:t>
      </w:r>
      <w:r w:rsidRPr="007B5307">
        <w:rPr>
          <w:rFonts w:cstheme="minorHAnsi"/>
          <w:b/>
          <w:color w:val="000000" w:themeColor="text1"/>
          <w:lang w:val="en-GB"/>
        </w:rPr>
        <w:t>f Reference</w:t>
      </w:r>
    </w:p>
    <w:p w14:paraId="0BC315C9" w14:textId="2C49EA38" w:rsidR="008121DE" w:rsidRDefault="00864E26" w:rsidP="00864E26">
      <w:pPr>
        <w:spacing w:after="0" w:line="240" w:lineRule="auto"/>
        <w:jc w:val="center"/>
      </w:pPr>
      <w:r w:rsidRPr="732A27F6">
        <w:rPr>
          <w:b/>
          <w:bCs/>
          <w:color w:val="000000" w:themeColor="text1"/>
          <w:lang w:val="en-GB"/>
        </w:rPr>
        <w:t>Analyst</w:t>
      </w:r>
      <w:r w:rsidR="171E4D49" w:rsidRPr="732A27F6">
        <w:rPr>
          <w:b/>
          <w:bCs/>
          <w:color w:val="000000" w:themeColor="text1"/>
          <w:lang w:val="en-GB"/>
        </w:rPr>
        <w:t xml:space="preserve">, </w:t>
      </w:r>
      <w:r w:rsidR="009113BF" w:rsidRPr="732A27F6">
        <w:rPr>
          <w:b/>
          <w:bCs/>
          <w:color w:val="000000" w:themeColor="text1"/>
          <w:lang w:val="en-GB"/>
        </w:rPr>
        <w:t>Improvement of International Financial Cooperation Process</w:t>
      </w:r>
    </w:p>
    <w:p w14:paraId="4AD8AE81" w14:textId="2AAB3937" w:rsidR="008121DE" w:rsidRDefault="008A5BB4" w:rsidP="732A27F6">
      <w:pPr>
        <w:spacing w:after="0" w:line="240" w:lineRule="auto"/>
        <w:jc w:val="center"/>
        <w:rPr>
          <w:b/>
          <w:bCs/>
          <w:color w:val="000000" w:themeColor="text1"/>
          <w:lang w:val="en-GB"/>
        </w:rPr>
      </w:pPr>
      <w:r w:rsidRPr="732A27F6">
        <w:rPr>
          <w:b/>
          <w:bCs/>
          <w:color w:val="000000" w:themeColor="text1"/>
          <w:lang w:val="en-GB"/>
        </w:rPr>
        <w:t xml:space="preserve">Category </w:t>
      </w:r>
      <w:r w:rsidR="007A42F7" w:rsidRPr="732A27F6">
        <w:rPr>
          <w:b/>
          <w:bCs/>
          <w:color w:val="000000" w:themeColor="text1"/>
          <w:lang w:val="en-GB"/>
        </w:rPr>
        <w:t>3</w:t>
      </w:r>
    </w:p>
    <w:p w14:paraId="7B83CF50" w14:textId="77777777" w:rsidR="00864E26" w:rsidRDefault="00864E26" w:rsidP="00864E26">
      <w:pPr>
        <w:spacing w:after="0" w:line="240" w:lineRule="auto"/>
        <w:jc w:val="center"/>
        <w:rPr>
          <w:rFonts w:cstheme="minorHAnsi"/>
          <w:b/>
          <w:color w:val="000000" w:themeColor="text1"/>
          <w:lang w:val="en-GB"/>
        </w:rPr>
      </w:pPr>
    </w:p>
    <w:p w14:paraId="4A61D06B" w14:textId="77777777" w:rsidR="006A491A" w:rsidRPr="007053C4" w:rsidRDefault="006A491A" w:rsidP="00864E26">
      <w:pPr>
        <w:spacing w:after="0" w:line="240" w:lineRule="auto"/>
        <w:jc w:val="center"/>
        <w:rPr>
          <w:rFonts w:cstheme="minorHAnsi"/>
          <w:b/>
          <w:color w:val="000000" w:themeColor="text1"/>
          <w:lang w:val="en-GB"/>
        </w:rPr>
      </w:pPr>
    </w:p>
    <w:p w14:paraId="75AB5CE8" w14:textId="0376BCD2" w:rsidR="008121DE" w:rsidRDefault="008121DE" w:rsidP="732A27F6">
      <w:pPr>
        <w:pStyle w:val="a7"/>
        <w:numPr>
          <w:ilvl w:val="0"/>
          <w:numId w:val="1"/>
        </w:numPr>
        <w:spacing w:after="0" w:line="240" w:lineRule="auto"/>
        <w:contextualSpacing w:val="0"/>
        <w:jc w:val="both"/>
        <w:rPr>
          <w:b/>
          <w:bCs/>
          <w:color w:val="000000" w:themeColor="text1"/>
          <w:lang w:val="en-GB"/>
        </w:rPr>
      </w:pPr>
      <w:r w:rsidRPr="008B670E">
        <w:rPr>
          <w:rFonts w:eastAsia="Times New Roman" w:cs="Times New Roman"/>
          <w:b/>
          <w:bCs/>
          <w:color w:val="000000" w:themeColor="text1"/>
          <w:lang w:val="en-GB"/>
        </w:rPr>
        <w:t>Objective</w:t>
      </w:r>
      <w:r w:rsidRPr="732A27F6">
        <w:rPr>
          <w:b/>
          <w:bCs/>
          <w:color w:val="000000" w:themeColor="text1"/>
          <w:lang w:val="en-GB"/>
        </w:rPr>
        <w:t xml:space="preserve">(s) and </w:t>
      </w:r>
      <w:r w:rsidR="00144DF5" w:rsidRPr="732A27F6">
        <w:rPr>
          <w:b/>
          <w:bCs/>
          <w:color w:val="000000" w:themeColor="text1"/>
          <w:lang w:val="en-GB"/>
        </w:rPr>
        <w:t>L</w:t>
      </w:r>
      <w:r w:rsidRPr="732A27F6">
        <w:rPr>
          <w:b/>
          <w:bCs/>
          <w:color w:val="000000" w:themeColor="text1"/>
          <w:lang w:val="en-GB"/>
        </w:rPr>
        <w:t>inkages to Reforms</w:t>
      </w:r>
    </w:p>
    <w:p w14:paraId="0B30547C" w14:textId="77777777" w:rsidR="00864E26" w:rsidRDefault="00864E26" w:rsidP="00864E26">
      <w:pPr>
        <w:pStyle w:val="a7"/>
        <w:spacing w:after="0" w:line="240" w:lineRule="auto"/>
        <w:ind w:left="360"/>
        <w:contextualSpacing w:val="0"/>
        <w:jc w:val="both"/>
        <w:rPr>
          <w:rFonts w:cstheme="minorHAnsi"/>
          <w:b/>
          <w:color w:val="000000" w:themeColor="text1"/>
          <w:lang w:val="en-GB"/>
        </w:rPr>
      </w:pPr>
    </w:p>
    <w:p w14:paraId="3A0F16A1" w14:textId="02C2AB7B" w:rsidR="00E66D9D" w:rsidRPr="009C74BF" w:rsidRDefault="00260AD0" w:rsidP="009C74BF">
      <w:pPr>
        <w:spacing w:after="0" w:line="240" w:lineRule="auto"/>
        <w:jc w:val="both"/>
        <w:rPr>
          <w:rFonts w:cstheme="minorHAnsi"/>
          <w:color w:val="000000" w:themeColor="text1"/>
          <w:lang w:val="en-GB"/>
        </w:rPr>
      </w:pPr>
      <w:r w:rsidRPr="00864E26">
        <w:rPr>
          <w:rFonts w:cstheme="minorHAnsi"/>
          <w:color w:val="000000" w:themeColor="text1"/>
          <w:lang w:val="en-GB"/>
        </w:rPr>
        <w:t xml:space="preserve">Analyst </w:t>
      </w:r>
      <w:r w:rsidR="00571690" w:rsidRPr="00864E26">
        <w:rPr>
          <w:rFonts w:cstheme="minorHAnsi"/>
          <w:color w:val="000000" w:themeColor="text1"/>
          <w:lang w:val="en-GB"/>
        </w:rPr>
        <w:t xml:space="preserve">(Category </w:t>
      </w:r>
      <w:r w:rsidRPr="00864E26">
        <w:rPr>
          <w:rFonts w:cstheme="minorHAnsi"/>
          <w:color w:val="000000" w:themeColor="text1"/>
          <w:lang w:val="en-GB"/>
        </w:rPr>
        <w:t>3</w:t>
      </w:r>
      <w:r w:rsidR="00F136BF" w:rsidRPr="00864E26">
        <w:rPr>
          <w:rFonts w:cstheme="minorHAnsi"/>
          <w:color w:val="000000" w:themeColor="text1"/>
          <w:lang w:val="en-GB"/>
        </w:rPr>
        <w:t xml:space="preserve">, </w:t>
      </w:r>
      <w:r w:rsidR="009113BF" w:rsidRPr="00864E26">
        <w:rPr>
          <w:rFonts w:cstheme="minorHAnsi"/>
          <w:color w:val="000000" w:themeColor="text1"/>
          <w:lang w:val="en-GB"/>
        </w:rPr>
        <w:t>Improvement</w:t>
      </w:r>
      <w:r w:rsidR="009113BF" w:rsidRPr="009113BF">
        <w:rPr>
          <w:rFonts w:cstheme="minorHAnsi"/>
          <w:color w:val="000000" w:themeColor="text1"/>
          <w:lang w:val="en-GB"/>
        </w:rPr>
        <w:t xml:space="preserve"> of International Financial Cooperation Process</w:t>
      </w:r>
      <w:r w:rsidR="00571690" w:rsidRPr="00571690">
        <w:rPr>
          <w:rFonts w:cstheme="minorHAnsi"/>
          <w:color w:val="000000" w:themeColor="text1"/>
          <w:lang w:val="en-GB"/>
        </w:rPr>
        <w:t xml:space="preserve">) will be a full-time consultant in the </w:t>
      </w:r>
      <w:r w:rsidR="00864E26" w:rsidRPr="00864E26">
        <w:rPr>
          <w:rFonts w:cstheme="minorHAnsi"/>
          <w:color w:val="000000" w:themeColor="text1"/>
          <w:lang w:val="en-GB"/>
        </w:rPr>
        <w:t xml:space="preserve">Recovery and </w:t>
      </w:r>
      <w:r w:rsidR="00571690" w:rsidRPr="00571690">
        <w:rPr>
          <w:rFonts w:cstheme="minorHAnsi"/>
          <w:color w:val="000000" w:themeColor="text1"/>
          <w:lang w:val="en-GB"/>
        </w:rPr>
        <w:t>Reform Support Team</w:t>
      </w:r>
      <w:r w:rsidR="00864E26">
        <w:rPr>
          <w:rFonts w:cstheme="minorHAnsi"/>
          <w:color w:val="000000" w:themeColor="text1"/>
          <w:lang w:val="en-GB"/>
        </w:rPr>
        <w:t xml:space="preserve"> </w:t>
      </w:r>
      <w:r w:rsidR="00864E26" w:rsidRPr="00864E26">
        <w:rPr>
          <w:rFonts w:cstheme="minorHAnsi"/>
          <w:color w:val="000000" w:themeColor="text1"/>
          <w:lang w:val="en-GB"/>
        </w:rPr>
        <w:t>(RST)</w:t>
      </w:r>
      <w:r w:rsidR="00571690" w:rsidRPr="00571690">
        <w:rPr>
          <w:rFonts w:cstheme="minorHAnsi"/>
          <w:color w:val="000000" w:themeColor="text1"/>
          <w:lang w:val="en-GB"/>
        </w:rPr>
        <w:t xml:space="preserve"> at the Ministry of Finance of Ukraine (MoF)</w:t>
      </w:r>
      <w:r w:rsidR="00E66D9D" w:rsidRPr="009C74BF">
        <w:rPr>
          <w:rFonts w:cstheme="minorHAnsi"/>
          <w:color w:val="000000" w:themeColor="text1"/>
          <w:lang w:val="en-GB"/>
        </w:rPr>
        <w:t xml:space="preserve">. </w:t>
      </w:r>
    </w:p>
    <w:p w14:paraId="6FE3E97D" w14:textId="77777777" w:rsidR="00E66D9D" w:rsidRPr="009C74BF" w:rsidRDefault="00E66D9D" w:rsidP="009C74BF">
      <w:pPr>
        <w:spacing w:after="0" w:line="240" w:lineRule="auto"/>
        <w:jc w:val="both"/>
        <w:rPr>
          <w:rFonts w:cstheme="minorHAnsi"/>
          <w:color w:val="000000" w:themeColor="text1"/>
          <w:lang w:val="en-GB"/>
        </w:rPr>
      </w:pPr>
    </w:p>
    <w:p w14:paraId="158159CC" w14:textId="5E017D08" w:rsidR="00E66D9D" w:rsidRPr="009C74BF" w:rsidRDefault="00864E26" w:rsidP="732A27F6">
      <w:pPr>
        <w:spacing w:after="0" w:line="240" w:lineRule="auto"/>
        <w:jc w:val="both"/>
        <w:rPr>
          <w:color w:val="000000" w:themeColor="text1"/>
          <w:lang w:val="en-GB"/>
        </w:rPr>
      </w:pPr>
      <w:r w:rsidRPr="732A27F6">
        <w:rPr>
          <w:color w:val="000000" w:themeColor="text1"/>
          <w:lang w:val="en-GB"/>
        </w:rPr>
        <w:t xml:space="preserve">The </w:t>
      </w:r>
      <w:r w:rsidR="16B0AF81" w:rsidRPr="732A27F6">
        <w:rPr>
          <w:color w:val="000000" w:themeColor="text1"/>
          <w:lang w:val="en-GB"/>
        </w:rPr>
        <w:t xml:space="preserve">RST </w:t>
      </w:r>
      <w:r w:rsidR="00E66D9D" w:rsidRPr="732A27F6">
        <w:rPr>
          <w:color w:val="000000" w:themeColor="text1"/>
          <w:lang w:val="en-GB"/>
        </w:rPr>
        <w:t xml:space="preserve">is a group of Ukrainian professionals (non-public servants) funded on a temporary basis by donors </w:t>
      </w:r>
      <w:r w:rsidR="7407A800" w:rsidRPr="732A27F6">
        <w:rPr>
          <w:color w:val="000000" w:themeColor="text1"/>
          <w:lang w:val="en-GB"/>
        </w:rPr>
        <w:t xml:space="preserve">to </w:t>
      </w:r>
      <w:r w:rsidR="00E66D9D" w:rsidRPr="732A27F6">
        <w:rPr>
          <w:color w:val="000000" w:themeColor="text1"/>
          <w:lang w:val="en-GB"/>
        </w:rPr>
        <w:t xml:space="preserve">provide targeted technical support and assist the Ministry in the design and implementation of sectoral strategies and priority reforms. </w:t>
      </w:r>
    </w:p>
    <w:p w14:paraId="1E5EA47A" w14:textId="77777777" w:rsidR="00E66D9D" w:rsidRPr="009C74BF" w:rsidRDefault="00E66D9D" w:rsidP="009C74BF">
      <w:pPr>
        <w:spacing w:after="0" w:line="240" w:lineRule="auto"/>
        <w:jc w:val="both"/>
        <w:rPr>
          <w:rFonts w:cstheme="minorHAnsi"/>
          <w:color w:val="000000" w:themeColor="text1"/>
          <w:lang w:val="en-GB"/>
        </w:rPr>
      </w:pPr>
    </w:p>
    <w:p w14:paraId="2FD8AD18" w14:textId="34B021D2" w:rsidR="00E66D9D" w:rsidRPr="009C74BF" w:rsidRDefault="7C04295B" w:rsidP="732A27F6">
      <w:pPr>
        <w:spacing w:after="0" w:line="240" w:lineRule="auto"/>
        <w:jc w:val="both"/>
        <w:rPr>
          <w:color w:val="000000" w:themeColor="text1"/>
          <w:lang w:val="en-GB"/>
        </w:rPr>
      </w:pPr>
      <w:r w:rsidRPr="732A27F6">
        <w:rPr>
          <w:color w:val="000000" w:themeColor="text1"/>
          <w:lang w:val="en-GB"/>
        </w:rPr>
        <w:t>The core c</w:t>
      </w:r>
      <w:r w:rsidR="00E66D9D" w:rsidRPr="732A27F6">
        <w:rPr>
          <w:color w:val="000000" w:themeColor="text1"/>
          <w:lang w:val="en-GB"/>
        </w:rPr>
        <w:t>ompetencies of the RST include:</w:t>
      </w:r>
    </w:p>
    <w:p w14:paraId="26754437" w14:textId="77777777"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Economic and legal analysis (preparation of reform proposals supported by evidence-based analysis, preparation of policy and legal drafts, regulatory impact assessment etc.), and</w:t>
      </w:r>
    </w:p>
    <w:p w14:paraId="7BC6CB4B" w14:textId="27A9A284" w:rsidR="00E66D9D" w:rsidRPr="00E66D9D" w:rsidRDefault="00E66D9D" w:rsidP="732A27F6">
      <w:pPr>
        <w:numPr>
          <w:ilvl w:val="0"/>
          <w:numId w:val="5"/>
        </w:numPr>
        <w:tabs>
          <w:tab w:val="left" w:pos="1985"/>
        </w:tabs>
        <w:spacing w:after="0" w:line="240" w:lineRule="auto"/>
        <w:ind w:left="567"/>
        <w:jc w:val="both"/>
        <w:rPr>
          <w:lang w:val="en-US"/>
        </w:rPr>
      </w:pPr>
      <w:r w:rsidRPr="732A27F6">
        <w:rPr>
          <w:lang w:val="en-US"/>
        </w:rPr>
        <w:t>Reform program</w:t>
      </w:r>
      <w:r w:rsidR="1BD5357A" w:rsidRPr="732A27F6">
        <w:rPr>
          <w:lang w:val="en-US"/>
        </w:rPr>
        <w:t>me</w:t>
      </w:r>
      <w:r w:rsidRPr="732A27F6">
        <w:rPr>
          <w:lang w:val="en-US"/>
        </w:rPr>
        <w:t xml:space="preserve"> planning, implementation and coordination (inc. performance indicators, progress reports, program</w:t>
      </w:r>
      <w:r w:rsidR="4C155683" w:rsidRPr="732A27F6">
        <w:rPr>
          <w:lang w:val="en-US"/>
        </w:rPr>
        <w:t>me</w:t>
      </w:r>
      <w:r w:rsidRPr="732A27F6">
        <w:rPr>
          <w:lang w:val="en-US"/>
        </w:rPr>
        <w:t xml:space="preserve"> management, monitoring and coordination, project proposals preparation etc.). </w:t>
      </w:r>
    </w:p>
    <w:p w14:paraId="2315F2E7" w14:textId="77777777" w:rsidR="00821129" w:rsidRDefault="00821129" w:rsidP="009C74BF">
      <w:pPr>
        <w:spacing w:after="0" w:line="240" w:lineRule="auto"/>
        <w:jc w:val="both"/>
        <w:rPr>
          <w:rFonts w:cstheme="minorHAnsi"/>
          <w:color w:val="000000" w:themeColor="text1"/>
          <w:lang w:val="en-GB"/>
        </w:rPr>
      </w:pPr>
    </w:p>
    <w:p w14:paraId="2663CD99" w14:textId="155788E2" w:rsidR="00BF74F0" w:rsidRDefault="00BF74F0" w:rsidP="732A27F6">
      <w:pPr>
        <w:spacing w:after="0" w:line="240" w:lineRule="auto"/>
        <w:jc w:val="both"/>
        <w:rPr>
          <w:color w:val="000000" w:themeColor="text1"/>
          <w:lang w:val="en-GB"/>
        </w:rPr>
      </w:pPr>
      <w:r w:rsidRPr="732A27F6">
        <w:rPr>
          <w:color w:val="000000" w:themeColor="text1"/>
          <w:lang w:val="en-GB"/>
        </w:rPr>
        <w:t xml:space="preserve">The Improvement of International Financial Cooperation Process reform area </w:t>
      </w:r>
      <w:r w:rsidR="00A138DA" w:rsidRPr="732A27F6">
        <w:rPr>
          <w:color w:val="000000" w:themeColor="text1"/>
          <w:lang w:val="en-GB"/>
        </w:rPr>
        <w:t xml:space="preserve">aims to </w:t>
      </w:r>
      <w:r w:rsidR="061AB5AF" w:rsidRPr="732A27F6">
        <w:rPr>
          <w:color w:val="000000" w:themeColor="text1"/>
          <w:lang w:val="en-GB"/>
        </w:rPr>
        <w:t xml:space="preserve">adopt </w:t>
      </w:r>
      <w:r w:rsidR="00A138DA" w:rsidRPr="732A27F6">
        <w:rPr>
          <w:color w:val="000000" w:themeColor="text1"/>
          <w:lang w:val="en-GB"/>
        </w:rPr>
        <w:t xml:space="preserve">a comprehensive approach to improving cooperation with IFIs, in particular by improving the monitoring of loan portfolio and disbursement levels, </w:t>
      </w:r>
      <w:r w:rsidRPr="732A27F6">
        <w:rPr>
          <w:color w:val="000000" w:themeColor="text1"/>
          <w:lang w:val="en-GB"/>
        </w:rPr>
        <w:t xml:space="preserve">coordination of IFI projects, </w:t>
      </w:r>
      <w:r w:rsidR="56F328F5" w:rsidRPr="732A27F6">
        <w:rPr>
          <w:color w:val="000000" w:themeColor="text1"/>
          <w:lang w:val="en-GB"/>
        </w:rPr>
        <w:t xml:space="preserve">as well as </w:t>
      </w:r>
      <w:r w:rsidRPr="732A27F6">
        <w:rPr>
          <w:color w:val="000000" w:themeColor="text1"/>
          <w:lang w:val="en-GB"/>
        </w:rPr>
        <w:t xml:space="preserve">reviewing </w:t>
      </w:r>
      <w:r w:rsidR="08EC5185" w:rsidRPr="732A27F6">
        <w:rPr>
          <w:color w:val="000000" w:themeColor="text1"/>
          <w:lang w:val="en-GB"/>
        </w:rPr>
        <w:t>internal</w:t>
      </w:r>
      <w:r w:rsidRPr="732A27F6">
        <w:rPr>
          <w:color w:val="000000" w:themeColor="text1"/>
          <w:lang w:val="en-GB"/>
        </w:rPr>
        <w:t xml:space="preserve"> processes </w:t>
      </w:r>
      <w:r w:rsidR="188DFF1C" w:rsidRPr="732A27F6">
        <w:rPr>
          <w:color w:val="000000" w:themeColor="text1"/>
          <w:lang w:val="en-GB"/>
        </w:rPr>
        <w:t xml:space="preserve">within </w:t>
      </w:r>
      <w:r w:rsidRPr="732A27F6">
        <w:rPr>
          <w:color w:val="000000" w:themeColor="text1"/>
          <w:lang w:val="en-GB"/>
        </w:rPr>
        <w:t>the Ministry of Finance, etc.</w:t>
      </w:r>
    </w:p>
    <w:p w14:paraId="50577CD7" w14:textId="77777777" w:rsidR="00F758F1" w:rsidRDefault="00F758F1" w:rsidP="00BF74F0">
      <w:pPr>
        <w:spacing w:after="0" w:line="240" w:lineRule="auto"/>
        <w:jc w:val="both"/>
        <w:rPr>
          <w:rFonts w:cstheme="minorHAnsi"/>
          <w:color w:val="000000" w:themeColor="text1"/>
          <w:lang w:val="en-GB"/>
        </w:rPr>
      </w:pPr>
    </w:p>
    <w:p w14:paraId="5B937B1E" w14:textId="48CCF16E" w:rsidR="00522D79" w:rsidRPr="000D288D" w:rsidRDefault="29A29BEB" w:rsidP="732A27F6">
      <w:pPr>
        <w:spacing w:after="0" w:line="240" w:lineRule="auto"/>
        <w:jc w:val="both"/>
        <w:rPr>
          <w:lang w:val="en-GB"/>
        </w:rPr>
      </w:pPr>
      <w:r w:rsidRPr="732A27F6">
        <w:rPr>
          <w:color w:val="000000" w:themeColor="text1"/>
          <w:lang w:val="en-GB"/>
        </w:rPr>
        <w:t>T</w:t>
      </w:r>
      <w:r w:rsidR="00A121A5" w:rsidRPr="732A27F6">
        <w:rPr>
          <w:color w:val="000000" w:themeColor="text1"/>
          <w:lang w:val="en-GB"/>
        </w:rPr>
        <w:t xml:space="preserve">o overcome the consequences of the war and </w:t>
      </w:r>
      <w:r w:rsidR="7FDC5CE1" w:rsidRPr="732A27F6">
        <w:rPr>
          <w:color w:val="000000" w:themeColor="text1"/>
          <w:lang w:val="en-GB"/>
        </w:rPr>
        <w:t xml:space="preserve">address the </w:t>
      </w:r>
      <w:r w:rsidR="00A121A5" w:rsidRPr="732A27F6">
        <w:rPr>
          <w:color w:val="000000" w:themeColor="text1"/>
          <w:lang w:val="en-GB"/>
        </w:rPr>
        <w:t>need to start the reconstruction process, one of the current priorities of the IFI reform is to organize an effective, coherent, transparent</w:t>
      </w:r>
      <w:r w:rsidR="00522D79" w:rsidRPr="732A27F6">
        <w:rPr>
          <w:color w:val="000000" w:themeColor="text1"/>
          <w:lang w:val="en-GB"/>
        </w:rPr>
        <w:t>,</w:t>
      </w:r>
      <w:r w:rsidR="00A121A5" w:rsidRPr="732A27F6">
        <w:rPr>
          <w:color w:val="000000" w:themeColor="text1"/>
          <w:lang w:val="en-GB"/>
        </w:rPr>
        <w:t xml:space="preserve"> and inclusive system for attracting financial support from </w:t>
      </w:r>
      <w:r w:rsidR="00A121A5" w:rsidRPr="732A27F6">
        <w:rPr>
          <w:lang w:val="en-GB"/>
        </w:rPr>
        <w:t>various sources to finance Ukraine's immediate financial needs,</w:t>
      </w:r>
      <w:r w:rsidR="371F90A4" w:rsidRPr="732A27F6">
        <w:rPr>
          <w:lang w:val="en-GB"/>
        </w:rPr>
        <w:t xml:space="preserve"> </w:t>
      </w:r>
      <w:r w:rsidR="00A121A5" w:rsidRPr="732A27F6">
        <w:rPr>
          <w:lang w:val="en-GB"/>
        </w:rPr>
        <w:t>future economic recovery and reconstruction</w:t>
      </w:r>
      <w:r w:rsidR="6195292F" w:rsidRPr="732A27F6">
        <w:rPr>
          <w:lang w:val="en-GB"/>
        </w:rPr>
        <w:t>, as well as to</w:t>
      </w:r>
      <w:r w:rsidR="54C951FB" w:rsidRPr="732A27F6">
        <w:rPr>
          <w:lang w:val="en-GB"/>
        </w:rPr>
        <w:t xml:space="preserve"> </w:t>
      </w:r>
      <w:r w:rsidR="00864E26" w:rsidRPr="732A27F6">
        <w:rPr>
          <w:lang w:val="en-GB"/>
        </w:rPr>
        <w:t>support for the improvement of IFIs cooperation process</w:t>
      </w:r>
      <w:r w:rsidR="00522D79" w:rsidRPr="732A27F6">
        <w:rPr>
          <w:lang w:val="en-GB"/>
        </w:rPr>
        <w:t>.</w:t>
      </w:r>
    </w:p>
    <w:p w14:paraId="5DD33CF9" w14:textId="77777777" w:rsidR="00BF74F0" w:rsidRPr="000D288D" w:rsidRDefault="00BF74F0" w:rsidP="00BF74F0">
      <w:pPr>
        <w:spacing w:after="0" w:line="240" w:lineRule="auto"/>
        <w:jc w:val="both"/>
        <w:rPr>
          <w:rFonts w:cstheme="minorHAnsi"/>
          <w:lang w:val="en-GB"/>
        </w:rPr>
      </w:pPr>
    </w:p>
    <w:p w14:paraId="0BD706DC" w14:textId="1454EC04" w:rsidR="00BF74F0" w:rsidRPr="000D288D" w:rsidRDefault="00BF74F0" w:rsidP="00BF74F0">
      <w:pPr>
        <w:spacing w:after="0" w:line="240" w:lineRule="auto"/>
        <w:jc w:val="both"/>
        <w:rPr>
          <w:rFonts w:cstheme="minorHAnsi"/>
          <w:lang w:val="en-GB"/>
        </w:rPr>
      </w:pPr>
      <w:r w:rsidRPr="000D288D">
        <w:rPr>
          <w:rFonts w:cstheme="minorHAnsi"/>
          <w:lang w:val="en-GB"/>
        </w:rPr>
        <w:t xml:space="preserve">Consulting services under this Agreement shall be focused on consulting and assistance in the following </w:t>
      </w:r>
      <w:r w:rsidR="00FD7160">
        <w:rPr>
          <w:rFonts w:cstheme="minorHAnsi"/>
          <w:lang w:val="en-GB"/>
        </w:rPr>
        <w:t>areas</w:t>
      </w:r>
      <w:r w:rsidRPr="000D288D">
        <w:rPr>
          <w:rFonts w:cstheme="minorHAnsi"/>
          <w:lang w:val="en-GB"/>
        </w:rPr>
        <w:t>:</w:t>
      </w:r>
    </w:p>
    <w:p w14:paraId="008FA272" w14:textId="0AFA3C6D" w:rsidR="00F618F9" w:rsidRPr="00DA6550" w:rsidRDefault="00F618F9" w:rsidP="008B670E">
      <w:pPr>
        <w:pStyle w:val="a7"/>
        <w:numPr>
          <w:ilvl w:val="0"/>
          <w:numId w:val="9"/>
        </w:numPr>
        <w:spacing w:after="0"/>
        <w:ind w:left="709" w:hanging="357"/>
        <w:rPr>
          <w:rFonts w:eastAsia="Times New Roman"/>
          <w:lang w:val="en-GB" w:eastAsia="en-GB"/>
        </w:rPr>
      </w:pPr>
      <w:r w:rsidRPr="00DA6550">
        <w:rPr>
          <w:rFonts w:eastAsia="Times New Roman"/>
          <w:lang w:val="en-GB" w:eastAsia="en-GB"/>
        </w:rPr>
        <w:t xml:space="preserve">improving the processes and communication for </w:t>
      </w:r>
      <w:r w:rsidR="00DA6550">
        <w:rPr>
          <w:rFonts w:eastAsia="Times New Roman"/>
          <w:lang w:val="en-GB" w:eastAsia="en-GB"/>
        </w:rPr>
        <w:t>IFI projects.</w:t>
      </w:r>
    </w:p>
    <w:p w14:paraId="0E296662" w14:textId="77777777" w:rsidR="00E66D9D" w:rsidRPr="000D288D" w:rsidRDefault="00E66D9D" w:rsidP="00E66D9D">
      <w:pPr>
        <w:spacing w:after="0" w:line="240" w:lineRule="auto"/>
        <w:jc w:val="both"/>
        <w:rPr>
          <w:rFonts w:cstheme="minorHAnsi"/>
          <w:lang w:val="en-GB"/>
        </w:rPr>
      </w:pPr>
    </w:p>
    <w:p w14:paraId="6E61D1C7" w14:textId="1270E17B" w:rsidR="008121DE" w:rsidRDefault="008121DE" w:rsidP="008121DE">
      <w:pPr>
        <w:pStyle w:val="a7"/>
        <w:numPr>
          <w:ilvl w:val="0"/>
          <w:numId w:val="1"/>
        </w:numPr>
        <w:spacing w:after="0" w:line="240" w:lineRule="auto"/>
        <w:jc w:val="both"/>
        <w:rPr>
          <w:rFonts w:cstheme="minorHAnsi"/>
          <w:b/>
          <w:lang w:val="en-GB"/>
        </w:rPr>
      </w:pPr>
      <w:r w:rsidRPr="000D288D">
        <w:rPr>
          <w:rFonts w:cstheme="minorHAnsi"/>
          <w:b/>
          <w:lang w:val="en-GB"/>
        </w:rPr>
        <w:t xml:space="preserve">Position and </w:t>
      </w:r>
      <w:r w:rsidR="00144DF5">
        <w:rPr>
          <w:rFonts w:cstheme="minorHAnsi"/>
          <w:b/>
          <w:lang w:val="en-GB"/>
        </w:rPr>
        <w:t>R</w:t>
      </w:r>
      <w:r w:rsidRPr="000D288D">
        <w:rPr>
          <w:rFonts w:cstheme="minorHAnsi"/>
          <w:b/>
          <w:lang w:val="en-GB"/>
        </w:rPr>
        <w:t xml:space="preserve">eporting </w:t>
      </w:r>
      <w:r w:rsidR="00144DF5">
        <w:rPr>
          <w:rFonts w:cstheme="minorHAnsi"/>
          <w:b/>
          <w:lang w:val="en-GB"/>
        </w:rPr>
        <w:t>L</w:t>
      </w:r>
      <w:r w:rsidRPr="000D288D">
        <w:rPr>
          <w:rFonts w:cstheme="minorHAnsi"/>
          <w:b/>
          <w:lang w:val="en-GB"/>
        </w:rPr>
        <w:t>ine</w:t>
      </w:r>
    </w:p>
    <w:p w14:paraId="6AB4458F" w14:textId="77777777" w:rsidR="00864E26" w:rsidRPr="000D288D" w:rsidRDefault="00864E26" w:rsidP="00864E26">
      <w:pPr>
        <w:pStyle w:val="a7"/>
        <w:spacing w:after="0" w:line="240" w:lineRule="auto"/>
        <w:ind w:left="360"/>
        <w:jc w:val="both"/>
        <w:rPr>
          <w:rFonts w:cstheme="minorHAnsi"/>
          <w:b/>
          <w:lang w:val="en-GB"/>
        </w:rPr>
      </w:pPr>
    </w:p>
    <w:p w14:paraId="39B9BC80" w14:textId="14F727C5" w:rsidR="008121DE" w:rsidRPr="00864E26" w:rsidRDefault="00BF74F0" w:rsidP="732A27F6">
      <w:pPr>
        <w:spacing w:after="0" w:line="240" w:lineRule="auto"/>
        <w:jc w:val="both"/>
        <w:rPr>
          <w:color w:val="000000" w:themeColor="text1"/>
          <w:lang w:val="en-GB"/>
        </w:rPr>
      </w:pPr>
      <w:r w:rsidRPr="732A27F6">
        <w:rPr>
          <w:color w:val="000000" w:themeColor="text1"/>
          <w:lang w:val="en-GB"/>
        </w:rPr>
        <w:t xml:space="preserve">The </w:t>
      </w:r>
      <w:r w:rsidR="6716BD3C" w:rsidRPr="732A27F6">
        <w:rPr>
          <w:color w:val="000000" w:themeColor="text1"/>
          <w:lang w:val="en-GB"/>
        </w:rPr>
        <w:t>A</w:t>
      </w:r>
      <w:r w:rsidR="00864E26" w:rsidRPr="732A27F6">
        <w:rPr>
          <w:color w:val="000000" w:themeColor="text1"/>
          <w:lang w:val="en-GB"/>
        </w:rPr>
        <w:t>nalyst</w:t>
      </w:r>
      <w:r w:rsidR="00864E26" w:rsidRPr="732A27F6">
        <w:rPr>
          <w:b/>
          <w:bCs/>
          <w:color w:val="000000" w:themeColor="text1"/>
          <w:lang w:val="en-GB"/>
        </w:rPr>
        <w:t xml:space="preserve"> </w:t>
      </w:r>
      <w:r w:rsidR="0067714E" w:rsidRPr="732A27F6">
        <w:rPr>
          <w:color w:val="000000" w:themeColor="text1"/>
          <w:lang w:val="en-GB"/>
        </w:rPr>
        <w:t xml:space="preserve">will support the RST in the stated reform focus area and will be subordinated </w:t>
      </w:r>
      <w:r w:rsidRPr="732A27F6">
        <w:rPr>
          <w:color w:val="000000" w:themeColor="text1"/>
          <w:lang w:val="en-GB"/>
        </w:rPr>
        <w:t xml:space="preserve">to </w:t>
      </w:r>
      <w:r w:rsidR="006D589E" w:rsidRPr="732A27F6">
        <w:rPr>
          <w:color w:val="000000" w:themeColor="text1"/>
          <w:lang w:val="en-GB"/>
        </w:rPr>
        <w:t xml:space="preserve">the </w:t>
      </w:r>
      <w:r w:rsidR="00864E26" w:rsidRPr="732A27F6">
        <w:rPr>
          <w:color w:val="000000" w:themeColor="text1"/>
          <w:lang w:val="en-GB"/>
        </w:rPr>
        <w:t>Senior Project Manager</w:t>
      </w:r>
      <w:r w:rsidR="007B739E" w:rsidRPr="732A27F6">
        <w:rPr>
          <w:color w:val="000000" w:themeColor="text1"/>
          <w:lang w:val="en-GB"/>
        </w:rPr>
        <w:t xml:space="preserve"> and </w:t>
      </w:r>
      <w:r w:rsidRPr="732A27F6">
        <w:rPr>
          <w:color w:val="000000" w:themeColor="text1"/>
          <w:lang w:val="en-GB"/>
        </w:rPr>
        <w:t>RST Director.</w:t>
      </w:r>
    </w:p>
    <w:p w14:paraId="2581420F" w14:textId="77777777" w:rsidR="008121DE" w:rsidRPr="007053C4" w:rsidRDefault="008121DE" w:rsidP="008121DE">
      <w:pPr>
        <w:spacing w:after="0" w:line="240" w:lineRule="auto"/>
        <w:jc w:val="both"/>
        <w:rPr>
          <w:rFonts w:cstheme="minorHAnsi"/>
          <w:color w:val="000000" w:themeColor="text1"/>
          <w:lang w:val="en-GB"/>
        </w:rPr>
      </w:pPr>
    </w:p>
    <w:p w14:paraId="6ACFFED5" w14:textId="0CD4714E" w:rsidR="008121DE" w:rsidRPr="007053C4" w:rsidRDefault="008121DE" w:rsidP="008B670E">
      <w:pPr>
        <w:pStyle w:val="a7"/>
        <w:numPr>
          <w:ilvl w:val="0"/>
          <w:numId w:val="1"/>
        </w:numPr>
        <w:spacing w:after="0" w:line="240" w:lineRule="auto"/>
        <w:ind w:left="357" w:hanging="357"/>
        <w:contextualSpacing w:val="0"/>
        <w:jc w:val="both"/>
        <w:rPr>
          <w:rFonts w:cstheme="minorHAnsi"/>
          <w:b/>
          <w:color w:val="000000" w:themeColor="text1"/>
          <w:lang w:val="en-GB"/>
        </w:rPr>
      </w:pPr>
      <w:r w:rsidRPr="007053C4">
        <w:rPr>
          <w:rFonts w:cstheme="minorHAnsi"/>
          <w:b/>
          <w:color w:val="000000" w:themeColor="text1"/>
          <w:lang w:val="en-GB"/>
        </w:rPr>
        <w:t xml:space="preserve">Duration and </w:t>
      </w:r>
      <w:r w:rsidR="00144DF5">
        <w:rPr>
          <w:rFonts w:cstheme="minorHAnsi"/>
          <w:b/>
          <w:color w:val="000000" w:themeColor="text1"/>
          <w:lang w:val="en-GB"/>
        </w:rPr>
        <w:t>P</w:t>
      </w:r>
      <w:r w:rsidRPr="007053C4">
        <w:rPr>
          <w:rFonts w:cstheme="minorHAnsi"/>
          <w:b/>
          <w:color w:val="000000" w:themeColor="text1"/>
          <w:lang w:val="en-GB"/>
        </w:rPr>
        <w:t xml:space="preserve">roposed </w:t>
      </w:r>
      <w:r w:rsidR="00144DF5">
        <w:rPr>
          <w:rFonts w:cstheme="minorHAnsi"/>
          <w:b/>
          <w:color w:val="000000" w:themeColor="text1"/>
          <w:lang w:val="en-GB"/>
        </w:rPr>
        <w:t>T</w:t>
      </w:r>
      <w:r w:rsidRPr="007053C4">
        <w:rPr>
          <w:rFonts w:cstheme="minorHAnsi"/>
          <w:b/>
          <w:color w:val="000000" w:themeColor="text1"/>
          <w:lang w:val="en-GB"/>
        </w:rPr>
        <w:t>imeframe</w:t>
      </w:r>
    </w:p>
    <w:p w14:paraId="22DAF468" w14:textId="77777777" w:rsidR="00864E26" w:rsidRDefault="00864E26" w:rsidP="008B670E">
      <w:pPr>
        <w:spacing w:after="0"/>
        <w:rPr>
          <w:rFonts w:cstheme="minorHAnsi"/>
          <w:color w:val="000000" w:themeColor="text1"/>
          <w:lang w:val="en-GB"/>
        </w:rPr>
      </w:pPr>
    </w:p>
    <w:p w14:paraId="66F79244" w14:textId="40993883" w:rsidR="008121DE" w:rsidRDefault="0059074A" w:rsidP="008B670E">
      <w:pPr>
        <w:spacing w:after="0"/>
      </w:pPr>
      <w:r w:rsidRPr="00864E26">
        <w:rPr>
          <w:rFonts w:cstheme="minorHAnsi"/>
          <w:color w:val="000000" w:themeColor="text1"/>
          <w:lang w:val="en-GB"/>
        </w:rPr>
        <w:t xml:space="preserve">The initial consultancy assignment is expected to start </w:t>
      </w:r>
      <w:r w:rsidR="00144DF5" w:rsidRPr="00864E26">
        <w:rPr>
          <w:rFonts w:cstheme="minorHAnsi"/>
          <w:color w:val="000000" w:themeColor="text1"/>
          <w:lang w:val="en-GB"/>
        </w:rPr>
        <w:t xml:space="preserve">in </w:t>
      </w:r>
      <w:r w:rsidR="00864E26" w:rsidRPr="00864E26">
        <w:rPr>
          <w:rFonts w:cstheme="minorHAnsi"/>
          <w:color w:val="000000" w:themeColor="text1"/>
          <w:lang w:val="en-GB"/>
        </w:rPr>
        <w:t>July 2026</w:t>
      </w:r>
      <w:r w:rsidRPr="00864E26">
        <w:rPr>
          <w:rFonts w:cstheme="minorHAnsi"/>
          <w:color w:val="000000" w:themeColor="text1"/>
          <w:lang w:val="en-GB"/>
        </w:rPr>
        <w:t xml:space="preserve">. </w:t>
      </w:r>
      <w:r w:rsidR="00144DF5" w:rsidRPr="00864E26">
        <w:rPr>
          <w:lang w:val="en-GB"/>
        </w:rPr>
        <w:t>Duration of the assignment is subject to the availability of project funding, the consultant's performance, and the specific requirements of the</w:t>
      </w:r>
      <w:r w:rsidR="00144DF5">
        <w:t xml:space="preserve"> RST. </w:t>
      </w:r>
    </w:p>
    <w:p w14:paraId="27C3366D" w14:textId="77777777" w:rsidR="008B670E" w:rsidRDefault="008B670E" w:rsidP="008B670E">
      <w:pPr>
        <w:spacing w:after="0"/>
        <w:rPr>
          <w:rFonts w:eastAsia="Times New Roman"/>
          <w:lang w:val="en-US" w:eastAsia="ja-JP"/>
        </w:rPr>
      </w:pPr>
    </w:p>
    <w:p w14:paraId="3AA9EEB1" w14:textId="77777777" w:rsidR="006A491A" w:rsidRPr="00144DF5" w:rsidRDefault="006A491A" w:rsidP="008B670E">
      <w:pPr>
        <w:spacing w:after="0"/>
        <w:rPr>
          <w:rFonts w:eastAsia="Times New Roman"/>
          <w:lang w:val="en-US" w:eastAsia="ja-JP"/>
        </w:rPr>
      </w:pPr>
    </w:p>
    <w:p w14:paraId="42B31F42" w14:textId="521876D4"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lastRenderedPageBreak/>
        <w:t>Main Duties</w:t>
      </w:r>
      <w:r>
        <w:rPr>
          <w:rFonts w:cstheme="minorHAnsi"/>
          <w:b/>
          <w:color w:val="000000" w:themeColor="text1"/>
          <w:lang w:val="en-GB"/>
        </w:rPr>
        <w:t xml:space="preserve">, </w:t>
      </w:r>
      <w:r w:rsidRPr="007053C4">
        <w:rPr>
          <w:rFonts w:cstheme="minorHAnsi"/>
          <w:b/>
          <w:color w:val="000000" w:themeColor="text1"/>
          <w:lang w:val="en-GB"/>
        </w:rPr>
        <w:t>Responsibilities</w:t>
      </w:r>
      <w:r>
        <w:rPr>
          <w:rFonts w:cstheme="minorHAnsi"/>
          <w:b/>
          <w:color w:val="000000" w:themeColor="text1"/>
          <w:lang w:val="en-GB"/>
        </w:rPr>
        <w:t xml:space="preserve"> and Deliverables</w:t>
      </w:r>
    </w:p>
    <w:p w14:paraId="0F939390" w14:textId="77777777" w:rsidR="00C53B27" w:rsidRPr="007053C4" w:rsidRDefault="00C53B27" w:rsidP="00C53B27">
      <w:pPr>
        <w:pStyle w:val="a7"/>
        <w:spacing w:after="0" w:line="240" w:lineRule="auto"/>
        <w:ind w:left="360"/>
        <w:contextualSpacing w:val="0"/>
        <w:jc w:val="both"/>
        <w:rPr>
          <w:rFonts w:cstheme="minorHAnsi"/>
          <w:b/>
          <w:color w:val="000000" w:themeColor="text1"/>
          <w:lang w:val="en-GB"/>
        </w:rPr>
      </w:pPr>
    </w:p>
    <w:p w14:paraId="08A4FEBB" w14:textId="4DF3A218" w:rsidR="00C53B27" w:rsidRDefault="00463600" w:rsidP="00463600">
      <w:pPr>
        <w:pStyle w:val="a7"/>
        <w:spacing w:after="0" w:line="240" w:lineRule="auto"/>
        <w:ind w:left="357"/>
        <w:contextualSpacing w:val="0"/>
        <w:jc w:val="both"/>
        <w:rPr>
          <w:rFonts w:cstheme="minorHAnsi"/>
          <w:b/>
        </w:rPr>
      </w:pPr>
      <w:r w:rsidRPr="009E6E43">
        <w:rPr>
          <w:rFonts w:cstheme="minorHAnsi"/>
          <w:b/>
        </w:rPr>
        <w:t>Main Duties and Responsibilities:</w:t>
      </w:r>
    </w:p>
    <w:p w14:paraId="391A222F"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a. Coordination and facilitation of reform implementation process</w:t>
      </w:r>
    </w:p>
    <w:p w14:paraId="3A9E3972" w14:textId="5119C7D0"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 xml:space="preserve">i. coordination and facilitation of </w:t>
      </w:r>
      <w:r w:rsidR="00864E26">
        <w:rPr>
          <w:rFonts w:cstheme="minorHAnsi"/>
          <w:lang w:val="en-US"/>
        </w:rPr>
        <w:t>RST</w:t>
      </w:r>
      <w:r w:rsidRPr="00503A5E">
        <w:rPr>
          <w:rFonts w:cstheme="minorHAnsi"/>
          <w:lang w:val="en-US"/>
        </w:rPr>
        <w:t xml:space="preserve"> activities;</w:t>
      </w:r>
    </w:p>
    <w:p w14:paraId="630E921E" w14:textId="08738EA2" w:rsidR="00503A5E" w:rsidRPr="00503A5E" w:rsidRDefault="00503A5E" w:rsidP="732A27F6">
      <w:pPr>
        <w:spacing w:line="240" w:lineRule="auto"/>
        <w:ind w:left="851" w:hanging="284"/>
        <w:contextualSpacing/>
        <w:jc w:val="both"/>
        <w:rPr>
          <w:lang w:val="en-US"/>
        </w:rPr>
      </w:pPr>
      <w:r w:rsidRPr="732A27F6">
        <w:rPr>
          <w:lang w:val="en-US"/>
        </w:rPr>
        <w:t xml:space="preserve">ii. engagement and cooperation with relevant stakeholders (experts, other Ministries and government officials, municipalities, sovereign borrowers, donors, IFIs, and other counterparts concerning issues of </w:t>
      </w:r>
      <w:r w:rsidR="008477B3" w:rsidRPr="732A27F6">
        <w:rPr>
          <w:lang w:val="en-US"/>
        </w:rPr>
        <w:t xml:space="preserve">the </w:t>
      </w:r>
      <w:r w:rsidR="00C250B2" w:rsidRPr="732A27F6">
        <w:rPr>
          <w:lang w:val="en-US"/>
        </w:rPr>
        <w:t>reform</w:t>
      </w:r>
      <w:r w:rsidR="7680F42C" w:rsidRPr="732A27F6">
        <w:rPr>
          <w:lang w:val="en-US"/>
        </w:rPr>
        <w:t>)</w:t>
      </w:r>
      <w:r w:rsidRPr="732A27F6">
        <w:rPr>
          <w:lang w:val="en-US"/>
        </w:rPr>
        <w:t>;</w:t>
      </w:r>
    </w:p>
    <w:p w14:paraId="41088295" w14:textId="77777777" w:rsidR="00503A5E" w:rsidRPr="00503A5E" w:rsidRDefault="00503A5E" w:rsidP="00503A5E">
      <w:pPr>
        <w:spacing w:after="120" w:line="240" w:lineRule="auto"/>
        <w:ind w:left="851" w:hanging="284"/>
        <w:jc w:val="both"/>
        <w:rPr>
          <w:rFonts w:cstheme="minorHAnsi"/>
          <w:lang w:val="en-US"/>
        </w:rPr>
      </w:pPr>
      <w:r w:rsidRPr="00503A5E">
        <w:rPr>
          <w:rFonts w:cstheme="minorHAnsi"/>
          <w:lang w:val="en-US"/>
        </w:rPr>
        <w:t>iii. resolution of problems and obstacles encountered during implementation, identification and communication of issues requiring a decision of the RST Director and/or the Reform Council.</w:t>
      </w:r>
    </w:p>
    <w:p w14:paraId="7E86675D" w14:textId="77777777" w:rsidR="00503A5E" w:rsidRPr="00141A58" w:rsidRDefault="00503A5E" w:rsidP="00503A5E">
      <w:pPr>
        <w:spacing w:after="120" w:line="240" w:lineRule="auto"/>
        <w:ind w:left="709" w:hanging="360"/>
        <w:jc w:val="both"/>
        <w:rPr>
          <w:rFonts w:cstheme="minorHAnsi"/>
          <w:b/>
          <w:bCs/>
          <w:lang w:val="en-GB" w:eastAsia="en-GB"/>
        </w:rPr>
      </w:pPr>
      <w:r w:rsidRPr="00141A58">
        <w:rPr>
          <w:rFonts w:cstheme="minorHAnsi"/>
          <w:b/>
          <w:bCs/>
          <w:i/>
          <w:iCs/>
          <w:lang w:val="en-US" w:eastAsia="en-GB"/>
        </w:rPr>
        <w:t>b. Reform Teams (Working Groups) support</w:t>
      </w:r>
    </w:p>
    <w:p w14:paraId="053867CE" w14:textId="77777777"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 project management support (development of project/reform implementation plan, risk management, change management, etc.);</w:t>
      </w:r>
    </w:p>
    <w:p w14:paraId="5FF2F79E" w14:textId="6A1573EB" w:rsidR="00503A5E" w:rsidRPr="00503A5E" w:rsidRDefault="00503A5E" w:rsidP="00503A5E">
      <w:pPr>
        <w:spacing w:line="240" w:lineRule="auto"/>
        <w:ind w:left="851" w:hanging="284"/>
        <w:contextualSpacing/>
        <w:jc w:val="both"/>
        <w:rPr>
          <w:rFonts w:cstheme="minorHAnsi"/>
          <w:lang w:val="en-US"/>
        </w:rPr>
      </w:pPr>
      <w:r w:rsidRPr="00503A5E">
        <w:rPr>
          <w:rFonts w:cstheme="minorHAnsi"/>
          <w:lang w:val="en-US"/>
        </w:rPr>
        <w:t>ii. organization of meetings, events, round tables, conferences</w:t>
      </w:r>
      <w:r w:rsidR="00522D79">
        <w:rPr>
          <w:rFonts w:cstheme="minorHAnsi"/>
          <w:lang w:val="en-US"/>
        </w:rPr>
        <w:t>,</w:t>
      </w:r>
      <w:r w:rsidRPr="00503A5E">
        <w:rPr>
          <w:rFonts w:cstheme="minorHAnsi"/>
          <w:lang w:val="en-US"/>
        </w:rPr>
        <w:t xml:space="preserve"> and forums to engage stakeholders on key reform themes and policy proposals;</w:t>
      </w:r>
    </w:p>
    <w:p w14:paraId="18E37C4E" w14:textId="4B47D222" w:rsidR="004E3B09" w:rsidRPr="00503A5E" w:rsidRDefault="00503A5E" w:rsidP="00503A5E">
      <w:pPr>
        <w:spacing w:after="0" w:line="240" w:lineRule="auto"/>
        <w:ind w:left="851" w:hanging="284"/>
        <w:jc w:val="both"/>
        <w:rPr>
          <w:rFonts w:cstheme="minorHAnsi"/>
          <w:lang w:val="en-US"/>
        </w:rPr>
      </w:pPr>
      <w:r w:rsidRPr="00503A5E">
        <w:rPr>
          <w:rFonts w:cstheme="minorHAnsi"/>
          <w:lang w:val="en-US"/>
        </w:rPr>
        <w:t xml:space="preserve">iii. preparation of timely and quality reports and status updates on reform implementation progress to </w:t>
      </w:r>
      <w:r w:rsidR="00522D79">
        <w:rPr>
          <w:rFonts w:cstheme="minorHAnsi"/>
          <w:lang w:val="en-US"/>
        </w:rPr>
        <w:t xml:space="preserve">the </w:t>
      </w:r>
      <w:r w:rsidR="007B739E">
        <w:rPr>
          <w:rFonts w:cstheme="minorHAnsi"/>
          <w:color w:val="000000" w:themeColor="text1"/>
          <w:lang w:val="en-GB"/>
        </w:rPr>
        <w:t xml:space="preserve">Reform Coordinator and </w:t>
      </w:r>
      <w:r w:rsidRPr="00503A5E">
        <w:rPr>
          <w:rFonts w:cstheme="minorHAnsi"/>
          <w:lang w:val="en-US"/>
        </w:rPr>
        <w:t>the RST Director, as well as for publication.</w:t>
      </w:r>
    </w:p>
    <w:p w14:paraId="6B978EAA" w14:textId="77777777" w:rsidR="00463600" w:rsidRPr="00463600" w:rsidRDefault="00463600" w:rsidP="00463600">
      <w:pPr>
        <w:tabs>
          <w:tab w:val="left" w:pos="1985"/>
        </w:tabs>
        <w:spacing w:after="60" w:line="240" w:lineRule="auto"/>
        <w:jc w:val="both"/>
        <w:rPr>
          <w:rFonts w:cstheme="minorHAnsi"/>
          <w:lang w:val="en-US"/>
        </w:rPr>
      </w:pPr>
    </w:p>
    <w:p w14:paraId="13AE9E76" w14:textId="3EDBB056" w:rsidR="00C53B27" w:rsidRDefault="00C53B27" w:rsidP="00C53B27">
      <w:pPr>
        <w:pStyle w:val="a7"/>
        <w:spacing w:after="0" w:line="240" w:lineRule="auto"/>
        <w:ind w:left="357"/>
        <w:contextualSpacing w:val="0"/>
        <w:jc w:val="both"/>
        <w:rPr>
          <w:rFonts w:cstheme="minorHAnsi"/>
          <w:b/>
          <w:lang w:val="uk-UA"/>
        </w:rPr>
      </w:pPr>
      <w:r w:rsidRPr="009E6E43">
        <w:rPr>
          <w:rFonts w:cstheme="minorHAnsi"/>
          <w:b/>
        </w:rPr>
        <w:t>Main anticipated deliverables:</w:t>
      </w:r>
    </w:p>
    <w:p w14:paraId="141648ED" w14:textId="20C7636B" w:rsidR="00857DD0" w:rsidRPr="008441EC" w:rsidRDefault="00CC3357" w:rsidP="00144DF5">
      <w:pPr>
        <w:pStyle w:val="a7"/>
        <w:numPr>
          <w:ilvl w:val="0"/>
          <w:numId w:val="12"/>
        </w:numPr>
        <w:jc w:val="both"/>
        <w:rPr>
          <w:lang w:val="en-GB"/>
        </w:rPr>
      </w:pPr>
      <w:r w:rsidRPr="008441EC">
        <w:rPr>
          <w:lang w:val="en-GB"/>
        </w:rPr>
        <w:t>Study of international experiences, recommendations, surveys on current status, and concept development</w:t>
      </w:r>
      <w:r w:rsidR="00BB2978" w:rsidRPr="008441EC">
        <w:rPr>
          <w:lang w:val="en-GB"/>
        </w:rPr>
        <w:t>;</w:t>
      </w:r>
    </w:p>
    <w:p w14:paraId="08385670" w14:textId="11B7D274" w:rsidR="00BB2978" w:rsidRPr="008441EC" w:rsidRDefault="00BB2978" w:rsidP="00144DF5">
      <w:pPr>
        <w:pStyle w:val="a7"/>
        <w:numPr>
          <w:ilvl w:val="0"/>
          <w:numId w:val="12"/>
        </w:numPr>
        <w:jc w:val="both"/>
        <w:rPr>
          <w:lang w:val="en-GB"/>
        </w:rPr>
      </w:pPr>
      <w:r w:rsidRPr="008441EC">
        <w:rPr>
          <w:lang w:val="en-GB"/>
        </w:rPr>
        <w:t>Analysis of ongoing and future financing for government restoration projects in Ukraine, including energy, humanitarian demining, and infrastructure;</w:t>
      </w:r>
    </w:p>
    <w:p w14:paraId="3CD27C70" w14:textId="2BD8C74F" w:rsidR="00BB2978" w:rsidRPr="00144DF5" w:rsidRDefault="000E0EDD" w:rsidP="732A27F6">
      <w:pPr>
        <w:pStyle w:val="a7"/>
        <w:numPr>
          <w:ilvl w:val="0"/>
          <w:numId w:val="12"/>
        </w:numPr>
        <w:jc w:val="both"/>
        <w:rPr>
          <w:lang w:val="en-GB"/>
        </w:rPr>
      </w:pPr>
      <w:r w:rsidRPr="732A27F6">
        <w:rPr>
          <w:lang w:val="en-GB"/>
        </w:rPr>
        <w:t xml:space="preserve">Support in </w:t>
      </w:r>
      <w:r w:rsidR="3945A3E6">
        <w:t xml:space="preserve">preparing </w:t>
      </w:r>
      <w:r>
        <w:t xml:space="preserve">checklists </w:t>
      </w:r>
      <w:r w:rsidR="3949AB96">
        <w:t xml:space="preserve">for </w:t>
      </w:r>
      <w:r>
        <w:t xml:space="preserve">project cycle processes of IFI projects, </w:t>
      </w:r>
      <w:r w:rsidR="74AEBA55">
        <w:t xml:space="preserve">drafting </w:t>
      </w:r>
      <w:r>
        <w:t>necessary documentation and supporting materials for the implementation of IFI projects for responsible executors/promoters/beneficiaries, as well as development of infographics of these processes</w:t>
      </w:r>
      <w:r w:rsidR="00507D62">
        <w:t>;</w:t>
      </w:r>
    </w:p>
    <w:p w14:paraId="334713F3" w14:textId="3662F758" w:rsidR="000D288D" w:rsidRPr="008441EC" w:rsidRDefault="000D288D" w:rsidP="732A27F6">
      <w:pPr>
        <w:pStyle w:val="a7"/>
        <w:numPr>
          <w:ilvl w:val="0"/>
          <w:numId w:val="12"/>
        </w:numPr>
        <w:jc w:val="both"/>
        <w:rPr>
          <w:lang w:val="en-GB"/>
        </w:rPr>
      </w:pPr>
      <w:r w:rsidRPr="732A27F6">
        <w:rPr>
          <w:lang w:val="en-GB"/>
        </w:rPr>
        <w:t xml:space="preserve">Preparation of talking points, </w:t>
      </w:r>
      <w:r w:rsidR="676DB5B4" w:rsidRPr="732A27F6">
        <w:rPr>
          <w:lang w:val="en-GB"/>
        </w:rPr>
        <w:t xml:space="preserve">as well as </w:t>
      </w:r>
      <w:r w:rsidRPr="732A27F6">
        <w:rPr>
          <w:lang w:val="en-GB"/>
        </w:rPr>
        <w:t>written and visual content for various communication activities, including websites, social media, newsletters, and presentations</w:t>
      </w:r>
      <w:r w:rsidR="003E407D" w:rsidRPr="732A27F6">
        <w:rPr>
          <w:lang w:val="en-GB"/>
        </w:rPr>
        <w:t>;</w:t>
      </w:r>
    </w:p>
    <w:p w14:paraId="14D498C8" w14:textId="231F6499" w:rsidR="00A0777A" w:rsidRPr="008441EC" w:rsidRDefault="00A0777A" w:rsidP="00144DF5">
      <w:pPr>
        <w:pStyle w:val="a7"/>
        <w:numPr>
          <w:ilvl w:val="0"/>
          <w:numId w:val="12"/>
        </w:numPr>
        <w:jc w:val="both"/>
        <w:rPr>
          <w:rFonts w:cstheme="minorHAnsi"/>
          <w:lang w:val="en-GB"/>
        </w:rPr>
      </w:pPr>
      <w:r w:rsidRPr="008441EC">
        <w:rPr>
          <w:rFonts w:cstheme="minorHAnsi"/>
          <w:lang w:val="en-GB"/>
        </w:rPr>
        <w:t>Support in preparing Ukrainian/English documents, legal, analytical, and information materials</w:t>
      </w:r>
      <w:r w:rsidR="007807DD" w:rsidRPr="008441EC">
        <w:rPr>
          <w:rFonts w:cstheme="minorHAnsi"/>
          <w:lang w:val="en-GB"/>
        </w:rPr>
        <w:t>;</w:t>
      </w:r>
    </w:p>
    <w:p w14:paraId="0AA01D2D" w14:textId="0DB7B60D" w:rsidR="009A7928" w:rsidRPr="008441EC" w:rsidRDefault="6F34BC05" w:rsidP="732A27F6">
      <w:pPr>
        <w:pStyle w:val="a7"/>
        <w:numPr>
          <w:ilvl w:val="0"/>
          <w:numId w:val="12"/>
        </w:numPr>
        <w:jc w:val="both"/>
        <w:rPr>
          <w:lang w:val="en-GB"/>
        </w:rPr>
      </w:pPr>
      <w:r w:rsidRPr="732A27F6">
        <w:rPr>
          <w:lang w:val="en-GB"/>
        </w:rPr>
        <w:t>Contribute to i</w:t>
      </w:r>
      <w:r w:rsidR="0013685E" w:rsidRPr="732A27F6">
        <w:rPr>
          <w:lang w:val="en-GB"/>
        </w:rPr>
        <w:t>mprove and intensify cooperation between the MoF, other Ministries,</w:t>
      </w:r>
      <w:r w:rsidR="004F0BC9" w:rsidRPr="732A27F6">
        <w:rPr>
          <w:lang w:val="en-GB"/>
        </w:rPr>
        <w:t xml:space="preserve"> </w:t>
      </w:r>
      <w:bookmarkStart w:id="0" w:name="_Hlk126759594"/>
      <w:r w:rsidR="004F0BC9" w:rsidRPr="732A27F6">
        <w:rPr>
          <w:lang w:val="en-GB"/>
        </w:rPr>
        <w:t>foreign governments</w:t>
      </w:r>
      <w:bookmarkEnd w:id="0"/>
      <w:r w:rsidR="004F0BC9" w:rsidRPr="732A27F6">
        <w:rPr>
          <w:lang w:val="en-GB"/>
        </w:rPr>
        <w:t>,</w:t>
      </w:r>
      <w:r w:rsidR="0013685E" w:rsidRPr="732A27F6">
        <w:rPr>
          <w:lang w:val="en-GB"/>
        </w:rPr>
        <w:t xml:space="preserve"> IFIs</w:t>
      </w:r>
      <w:r w:rsidR="00522D79" w:rsidRPr="732A27F6">
        <w:rPr>
          <w:lang w:val="en-GB"/>
        </w:rPr>
        <w:t>,</w:t>
      </w:r>
      <w:r w:rsidR="0013685E" w:rsidRPr="732A27F6">
        <w:rPr>
          <w:lang w:val="en-GB"/>
        </w:rPr>
        <w:t xml:space="preserve"> and other counterparties</w:t>
      </w:r>
      <w:r w:rsidR="004F0BC9" w:rsidRPr="732A27F6">
        <w:rPr>
          <w:lang w:val="en-GB"/>
        </w:rPr>
        <w:t>;</w:t>
      </w:r>
    </w:p>
    <w:p w14:paraId="6CC2F7AC" w14:textId="75AEC92B" w:rsidR="008121DE" w:rsidRDefault="00AF59C5" w:rsidP="008B670E">
      <w:pPr>
        <w:pStyle w:val="a7"/>
        <w:numPr>
          <w:ilvl w:val="0"/>
          <w:numId w:val="12"/>
        </w:numPr>
        <w:jc w:val="both"/>
        <w:rPr>
          <w:lang w:val="en-GB"/>
        </w:rPr>
      </w:pPr>
      <w:bookmarkStart w:id="1" w:name="_Hlk126760314"/>
      <w:r w:rsidRPr="732A27F6">
        <w:rPr>
          <w:lang w:val="en-GB"/>
        </w:rPr>
        <w:t xml:space="preserve">Support </w:t>
      </w:r>
      <w:r w:rsidR="00222E13" w:rsidRPr="732A27F6">
        <w:rPr>
          <w:lang w:val="en-GB"/>
        </w:rPr>
        <w:t xml:space="preserve">with </w:t>
      </w:r>
      <w:r w:rsidRPr="732A27F6">
        <w:rPr>
          <w:lang w:val="en-GB"/>
        </w:rPr>
        <w:t>technical-level preparatory meetings among key</w:t>
      </w:r>
      <w:r w:rsidR="00222E13" w:rsidRPr="732A27F6">
        <w:rPr>
          <w:lang w:val="en-GB"/>
        </w:rPr>
        <w:t xml:space="preserve"> stakeholders</w:t>
      </w:r>
      <w:r w:rsidR="054BDF30" w:rsidRPr="732A27F6">
        <w:rPr>
          <w:lang w:val="en-GB"/>
        </w:rPr>
        <w:t>.</w:t>
      </w:r>
      <w:bookmarkEnd w:id="1"/>
    </w:p>
    <w:p w14:paraId="0CB6B4CA" w14:textId="77777777" w:rsidR="008B670E" w:rsidRPr="008B670E" w:rsidRDefault="008B670E" w:rsidP="008B670E">
      <w:pPr>
        <w:pStyle w:val="a7"/>
        <w:jc w:val="both"/>
        <w:rPr>
          <w:lang w:val="uk-UA"/>
        </w:rPr>
      </w:pPr>
    </w:p>
    <w:p w14:paraId="55EB074F" w14:textId="77777777" w:rsidR="008121DE" w:rsidRPr="007053C4"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Qualifications, Skills and Experience</w:t>
      </w:r>
    </w:p>
    <w:p w14:paraId="52D56D4F" w14:textId="77777777" w:rsidR="008121DE" w:rsidRPr="007053C4" w:rsidRDefault="008121DE" w:rsidP="008121DE">
      <w:pPr>
        <w:spacing w:after="0" w:line="240" w:lineRule="auto"/>
        <w:jc w:val="both"/>
        <w:rPr>
          <w:rFonts w:cstheme="minorHAnsi"/>
          <w:i/>
          <w:color w:val="000000" w:themeColor="text1"/>
          <w:lang w:val="en-GB"/>
        </w:rPr>
      </w:pPr>
    </w:p>
    <w:p w14:paraId="60CF4FE8" w14:textId="77777777" w:rsidR="008121DE" w:rsidRPr="007053C4"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7053C4">
        <w:rPr>
          <w:rFonts w:cstheme="minorHAnsi"/>
          <w:b/>
          <w:i/>
          <w:color w:val="000000" w:themeColor="text1"/>
          <w:lang w:val="en-GB"/>
        </w:rPr>
        <w:t>Qualifications and skills</w:t>
      </w:r>
      <w:r w:rsidRPr="007053C4">
        <w:rPr>
          <w:rFonts w:cstheme="minorHAnsi"/>
          <w:color w:val="000000" w:themeColor="text1"/>
          <w:lang w:val="en-GB"/>
        </w:rPr>
        <w:t>:</w:t>
      </w:r>
    </w:p>
    <w:p w14:paraId="63C1B756" w14:textId="5BCFC459" w:rsidR="00503A5E" w:rsidRPr="000D288D" w:rsidRDefault="009975A2" w:rsidP="00503A5E">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At least a Bachelor’s </w:t>
      </w:r>
      <w:r w:rsidR="00503A5E" w:rsidRPr="000D288D">
        <w:rPr>
          <w:rFonts w:cstheme="minorHAnsi"/>
          <w:lang w:val="en-US"/>
        </w:rPr>
        <w:t>degree in Financ</w:t>
      </w:r>
      <w:r w:rsidR="0013685E" w:rsidRPr="000D288D">
        <w:rPr>
          <w:rFonts w:cstheme="minorHAnsi"/>
          <w:lang w:val="en-US"/>
        </w:rPr>
        <w:t>e,</w:t>
      </w:r>
      <w:r w:rsidR="00503A5E" w:rsidRPr="000D288D">
        <w:rPr>
          <w:rFonts w:cstheme="minorHAnsi"/>
          <w:lang w:val="en-US"/>
        </w:rPr>
        <w:t xml:space="preserve"> </w:t>
      </w:r>
      <w:r w:rsidR="0013685E" w:rsidRPr="000D288D">
        <w:rPr>
          <w:rFonts w:cstheme="minorHAnsi"/>
          <w:lang w:val="en-US"/>
        </w:rPr>
        <w:t>Economics, Accounting/Auditing, Business Administration</w:t>
      </w:r>
      <w:r w:rsidR="0095267A" w:rsidRPr="000D288D">
        <w:rPr>
          <w:rFonts w:cstheme="minorHAnsi"/>
          <w:lang w:val="en-US"/>
        </w:rPr>
        <w:t>, International relations</w:t>
      </w:r>
      <w:r>
        <w:rPr>
          <w:rFonts w:cstheme="minorHAnsi"/>
          <w:lang w:val="en-US"/>
        </w:rPr>
        <w:t xml:space="preserve">. </w:t>
      </w:r>
      <w:r w:rsidRPr="009975A2">
        <w:rPr>
          <w:rFonts w:cstheme="minorHAnsi"/>
          <w:lang w:val="en-US"/>
        </w:rPr>
        <w:t>Master’s degree (or equivalent of a post-graduate degree) is desirable</w:t>
      </w:r>
      <w:r>
        <w:rPr>
          <w:rFonts w:cstheme="minorHAnsi"/>
          <w:lang w:val="en-US"/>
        </w:rPr>
        <w:t>;</w:t>
      </w:r>
    </w:p>
    <w:p w14:paraId="633CE1A9" w14:textId="15936D88" w:rsidR="008B670E" w:rsidRPr="008B670E" w:rsidRDefault="008B670E" w:rsidP="732A27F6">
      <w:pPr>
        <w:numPr>
          <w:ilvl w:val="0"/>
          <w:numId w:val="5"/>
        </w:numPr>
        <w:tabs>
          <w:tab w:val="left" w:pos="1985"/>
        </w:tabs>
        <w:spacing w:after="0" w:line="240" w:lineRule="auto"/>
        <w:ind w:left="567"/>
        <w:jc w:val="both"/>
        <w:rPr>
          <w:lang w:val="en-US"/>
        </w:rPr>
      </w:pPr>
      <w:r w:rsidRPr="00E36A22">
        <w:rPr>
          <w:rFonts w:cstheme="minorHAnsi"/>
          <w:lang w:val="en-US"/>
        </w:rPr>
        <w:t>Ability to communicate complex issues clearly and effectively, including by preparing tailored messages for different stakeholder groups, would be an asset</w:t>
      </w:r>
      <w:r w:rsidRPr="00092B7F">
        <w:rPr>
          <w:rFonts w:cstheme="minorHAnsi"/>
          <w:lang w:val="en-US"/>
        </w:rPr>
        <w:t>;</w:t>
      </w:r>
    </w:p>
    <w:p w14:paraId="26B0E389" w14:textId="0CB4FC3F" w:rsidR="00503A5E" w:rsidRPr="009975A2" w:rsidRDefault="00503A5E" w:rsidP="732A27F6">
      <w:pPr>
        <w:numPr>
          <w:ilvl w:val="0"/>
          <w:numId w:val="5"/>
        </w:numPr>
        <w:tabs>
          <w:tab w:val="left" w:pos="1985"/>
        </w:tabs>
        <w:spacing w:after="0" w:line="240" w:lineRule="auto"/>
        <w:ind w:left="567"/>
        <w:jc w:val="both"/>
        <w:rPr>
          <w:lang w:val="en-US"/>
        </w:rPr>
      </w:pPr>
      <w:r w:rsidRPr="732A27F6">
        <w:rPr>
          <w:lang w:val="en-US"/>
        </w:rPr>
        <w:t xml:space="preserve">Strong </w:t>
      </w:r>
      <w:r w:rsidR="008B670E">
        <w:rPr>
          <w:lang w:val="en-US"/>
        </w:rPr>
        <w:t xml:space="preserve">analytical, </w:t>
      </w:r>
      <w:r w:rsidRPr="732A27F6">
        <w:rPr>
          <w:lang w:val="en-US"/>
        </w:rPr>
        <w:t>organi</w:t>
      </w:r>
      <w:r w:rsidR="5DC8FE52" w:rsidRPr="732A27F6">
        <w:rPr>
          <w:lang w:val="en-US"/>
        </w:rPr>
        <w:t>s</w:t>
      </w:r>
      <w:r w:rsidRPr="732A27F6">
        <w:rPr>
          <w:lang w:val="en-US"/>
        </w:rPr>
        <w:t>ational management, communication and presentation skills;</w:t>
      </w:r>
    </w:p>
    <w:p w14:paraId="6B15BA69" w14:textId="77777777"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PC literacy (PowerPoint, Project, Excel, Word; Visio is an asset);</w:t>
      </w:r>
    </w:p>
    <w:p w14:paraId="79307692" w14:textId="29252B30" w:rsidR="00503A5E" w:rsidRPr="00FE676E" w:rsidRDefault="00503A5E" w:rsidP="00503A5E">
      <w:pPr>
        <w:numPr>
          <w:ilvl w:val="0"/>
          <w:numId w:val="5"/>
        </w:numPr>
        <w:tabs>
          <w:tab w:val="left" w:pos="1985"/>
        </w:tabs>
        <w:spacing w:after="0" w:line="240" w:lineRule="auto"/>
        <w:ind w:left="567"/>
        <w:jc w:val="both"/>
        <w:rPr>
          <w:rFonts w:cstheme="minorHAnsi"/>
          <w:lang w:val="en-US"/>
        </w:rPr>
      </w:pPr>
      <w:r w:rsidRPr="00FE676E">
        <w:rPr>
          <w:rFonts w:cstheme="minorHAnsi"/>
          <w:lang w:val="en-US"/>
        </w:rPr>
        <w:t>Fluency in Ukrainian and English;</w:t>
      </w:r>
    </w:p>
    <w:p w14:paraId="29CD60BA" w14:textId="3393BF6F" w:rsidR="008121DE" w:rsidRPr="00FE676E" w:rsidRDefault="00503A5E" w:rsidP="732A27F6">
      <w:pPr>
        <w:numPr>
          <w:ilvl w:val="0"/>
          <w:numId w:val="5"/>
        </w:numPr>
        <w:tabs>
          <w:tab w:val="left" w:pos="1985"/>
        </w:tabs>
        <w:spacing w:after="0" w:line="240" w:lineRule="auto"/>
        <w:ind w:left="567"/>
        <w:jc w:val="both"/>
        <w:rPr>
          <w:lang w:val="en-US"/>
        </w:rPr>
      </w:pPr>
      <w:r w:rsidRPr="732A27F6">
        <w:rPr>
          <w:lang w:val="en-US"/>
        </w:rPr>
        <w:t>Good inter-personal skills.</w:t>
      </w:r>
    </w:p>
    <w:p w14:paraId="470498CF" w14:textId="77777777" w:rsidR="008121DE" w:rsidRPr="00FE676E" w:rsidRDefault="008121DE" w:rsidP="008121DE">
      <w:pPr>
        <w:spacing w:after="0" w:line="240" w:lineRule="auto"/>
        <w:ind w:left="720"/>
        <w:jc w:val="both"/>
        <w:rPr>
          <w:rFonts w:cstheme="minorHAnsi"/>
          <w:color w:val="000000" w:themeColor="text1"/>
          <w:lang w:val="en-GB"/>
        </w:rPr>
      </w:pPr>
    </w:p>
    <w:p w14:paraId="166723DB" w14:textId="77777777" w:rsidR="008121DE" w:rsidRPr="00FE676E"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FE676E">
        <w:rPr>
          <w:rFonts w:cstheme="minorHAnsi"/>
          <w:b/>
          <w:i/>
          <w:color w:val="000000" w:themeColor="text1"/>
          <w:lang w:val="en-GB"/>
        </w:rPr>
        <w:lastRenderedPageBreak/>
        <w:t>Professional experience:</w:t>
      </w:r>
    </w:p>
    <w:p w14:paraId="1BCE0CC3" w14:textId="163DC246" w:rsidR="00503A5E" w:rsidRPr="00FE676E" w:rsidRDefault="009975A2"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ore than </w:t>
      </w:r>
      <w:r w:rsidR="00080326" w:rsidRPr="732A27F6">
        <w:rPr>
          <w:lang w:val="en-US"/>
        </w:rPr>
        <w:t>5</w:t>
      </w:r>
      <w:r w:rsidR="00503A5E" w:rsidRPr="732A27F6">
        <w:rPr>
          <w:lang w:val="en-US"/>
        </w:rPr>
        <w:t xml:space="preserve"> years of general professional experience</w:t>
      </w:r>
      <w:r w:rsidR="285DF4B5" w:rsidRPr="732A27F6">
        <w:rPr>
          <w:lang w:val="en-US"/>
        </w:rPr>
        <w:t>;</w:t>
      </w:r>
    </w:p>
    <w:p w14:paraId="7CBF9213" w14:textId="451EAA8A" w:rsidR="00503A5E" w:rsidRPr="00FE676E" w:rsidRDefault="54DCC15C" w:rsidP="732A27F6">
      <w:pPr>
        <w:numPr>
          <w:ilvl w:val="0"/>
          <w:numId w:val="5"/>
        </w:numPr>
        <w:tabs>
          <w:tab w:val="left" w:pos="1985"/>
        </w:tabs>
        <w:spacing w:after="0" w:line="240" w:lineRule="auto"/>
        <w:ind w:left="567"/>
        <w:jc w:val="both"/>
        <w:rPr>
          <w:lang w:val="en-US"/>
        </w:rPr>
      </w:pPr>
      <w:r w:rsidRPr="732A27F6">
        <w:rPr>
          <w:lang w:val="en-US"/>
        </w:rPr>
        <w:t>M</w:t>
      </w:r>
      <w:r w:rsidR="00503A5E" w:rsidRPr="732A27F6">
        <w:rPr>
          <w:lang w:val="en-US"/>
        </w:rPr>
        <w:t xml:space="preserve">inimum </w:t>
      </w:r>
      <w:r w:rsidR="009975A2" w:rsidRPr="732A27F6">
        <w:rPr>
          <w:lang w:val="en-US"/>
        </w:rPr>
        <w:t xml:space="preserve">1 </w:t>
      </w:r>
      <w:r w:rsidR="00503A5E" w:rsidRPr="732A27F6">
        <w:rPr>
          <w:lang w:val="en-US"/>
        </w:rPr>
        <w:t>year of professional experience</w:t>
      </w:r>
      <w:r w:rsidR="1F19CFD5" w:rsidRPr="732A27F6">
        <w:rPr>
          <w:lang w:val="en-US"/>
        </w:rPr>
        <w:t xml:space="preserve"> in </w:t>
      </w:r>
      <w:r w:rsidR="008B670E" w:rsidRPr="001A2F3F">
        <w:rPr>
          <w:rFonts w:cs="Times New Roman"/>
          <w:szCs w:val="24"/>
          <w:lang w:val="en-US"/>
        </w:rPr>
        <w:t>project management, analytics, advisory and/or finance</w:t>
      </w:r>
      <w:r w:rsidR="00503A5E" w:rsidRPr="732A27F6">
        <w:rPr>
          <w:lang w:val="en-US"/>
        </w:rPr>
        <w:t>;</w:t>
      </w:r>
    </w:p>
    <w:p w14:paraId="0B4F32F0" w14:textId="33E78FB6" w:rsidR="009D057A" w:rsidRPr="009975A2" w:rsidRDefault="004E3B09" w:rsidP="732A27F6">
      <w:pPr>
        <w:numPr>
          <w:ilvl w:val="0"/>
          <w:numId w:val="5"/>
        </w:numPr>
        <w:tabs>
          <w:tab w:val="left" w:pos="1985"/>
        </w:tabs>
        <w:spacing w:after="0" w:line="240" w:lineRule="auto"/>
        <w:ind w:left="567"/>
        <w:jc w:val="both"/>
        <w:rPr>
          <w:lang w:val="en-US"/>
        </w:rPr>
      </w:pPr>
      <w:r w:rsidRPr="732A27F6">
        <w:rPr>
          <w:lang w:val="en-US"/>
        </w:rPr>
        <w:t xml:space="preserve">Knowledge </w:t>
      </w:r>
      <w:r w:rsidR="6302A26B" w:rsidRPr="732A27F6">
        <w:rPr>
          <w:lang w:val="en-US"/>
        </w:rPr>
        <w:t xml:space="preserve">of </w:t>
      </w:r>
      <w:r w:rsidRPr="732A27F6">
        <w:rPr>
          <w:lang w:val="en-US"/>
        </w:rPr>
        <w:t>respective regulatory framework will be a great asset.</w:t>
      </w:r>
    </w:p>
    <w:p w14:paraId="79681177" w14:textId="77777777" w:rsidR="008121DE" w:rsidRPr="00FE676E" w:rsidRDefault="008121DE" w:rsidP="008121DE">
      <w:pPr>
        <w:tabs>
          <w:tab w:val="left" w:pos="1985"/>
        </w:tabs>
        <w:spacing w:after="0" w:line="240" w:lineRule="auto"/>
        <w:ind w:left="720"/>
        <w:jc w:val="both"/>
        <w:rPr>
          <w:rFonts w:cstheme="minorHAnsi"/>
          <w:bCs/>
          <w:iCs/>
          <w:color w:val="000000" w:themeColor="text1"/>
          <w:lang w:val="en-GB"/>
        </w:rPr>
      </w:pPr>
    </w:p>
    <w:p w14:paraId="2872FFF6" w14:textId="77777777" w:rsidR="008121DE" w:rsidRPr="00FE676E" w:rsidRDefault="008121DE" w:rsidP="008121DE">
      <w:pPr>
        <w:pStyle w:val="a7"/>
        <w:numPr>
          <w:ilvl w:val="1"/>
          <w:numId w:val="4"/>
        </w:numPr>
        <w:tabs>
          <w:tab w:val="left" w:pos="1985"/>
        </w:tabs>
        <w:spacing w:after="0" w:line="240" w:lineRule="auto"/>
        <w:contextualSpacing w:val="0"/>
        <w:jc w:val="both"/>
        <w:rPr>
          <w:rFonts w:cstheme="minorHAnsi"/>
          <w:bCs/>
          <w:iCs/>
          <w:color w:val="000000" w:themeColor="text1"/>
          <w:lang w:val="en-GB"/>
        </w:rPr>
      </w:pPr>
      <w:r w:rsidRPr="00FE676E">
        <w:rPr>
          <w:rFonts w:cstheme="minorHAnsi"/>
          <w:b/>
          <w:i/>
          <w:color w:val="000000" w:themeColor="text1"/>
          <w:lang w:val="en-GB"/>
        </w:rPr>
        <w:t>Other experience:</w:t>
      </w:r>
    </w:p>
    <w:p w14:paraId="6BDD7098" w14:textId="49458F93" w:rsidR="00093C67" w:rsidRPr="009975A2" w:rsidRDefault="00093C67" w:rsidP="009975A2">
      <w:pPr>
        <w:numPr>
          <w:ilvl w:val="0"/>
          <w:numId w:val="5"/>
        </w:numPr>
        <w:tabs>
          <w:tab w:val="left" w:pos="1985"/>
        </w:tabs>
        <w:spacing w:after="0" w:line="240" w:lineRule="auto"/>
        <w:ind w:left="567"/>
        <w:jc w:val="both"/>
        <w:rPr>
          <w:rFonts w:cstheme="minorHAnsi"/>
          <w:lang w:val="en-US"/>
        </w:rPr>
      </w:pPr>
      <w:r w:rsidRPr="009975A2">
        <w:rPr>
          <w:rFonts w:cstheme="minorHAnsi"/>
          <w:lang w:val="en-US"/>
        </w:rPr>
        <w:t xml:space="preserve">Experience in developing communication </w:t>
      </w:r>
      <w:r w:rsidR="009975A2" w:rsidRPr="009975A2">
        <w:rPr>
          <w:rFonts w:cstheme="minorHAnsi"/>
          <w:lang w:val="en-US"/>
        </w:rPr>
        <w:t>materials</w:t>
      </w:r>
      <w:r w:rsidRPr="009975A2">
        <w:rPr>
          <w:rFonts w:cstheme="minorHAnsi"/>
          <w:lang w:val="en-US"/>
        </w:rPr>
        <w:t>, including preparing messages for various stakeholders</w:t>
      </w:r>
      <w:r w:rsidR="009975A2" w:rsidRPr="009975A2">
        <w:rPr>
          <w:rFonts w:cstheme="minorHAnsi"/>
          <w:lang w:val="en-US"/>
        </w:rPr>
        <w:t xml:space="preserve"> is an asset.</w:t>
      </w:r>
      <w:r w:rsidRPr="009975A2">
        <w:rPr>
          <w:rFonts w:cstheme="minorHAnsi"/>
          <w:lang w:val="en-US"/>
        </w:rPr>
        <w:t xml:space="preserve"> </w:t>
      </w:r>
    </w:p>
    <w:p w14:paraId="23341DAB" w14:textId="19954A9D" w:rsidR="009F1DEC" w:rsidRPr="00FE676E" w:rsidRDefault="009F1DEC" w:rsidP="009F1DEC">
      <w:pPr>
        <w:numPr>
          <w:ilvl w:val="0"/>
          <w:numId w:val="5"/>
        </w:numPr>
        <w:tabs>
          <w:tab w:val="left" w:pos="1985"/>
        </w:tabs>
        <w:spacing w:after="0" w:line="240" w:lineRule="auto"/>
        <w:ind w:left="567"/>
        <w:jc w:val="both"/>
        <w:rPr>
          <w:rFonts w:cstheme="minorHAnsi"/>
          <w:lang w:val="en-US"/>
        </w:rPr>
      </w:pPr>
      <w:r w:rsidRPr="00FE676E">
        <w:rPr>
          <w:rFonts w:cstheme="minorHAnsi"/>
          <w:lang w:val="en-US"/>
        </w:rPr>
        <w:t xml:space="preserve">Experience of cooperation with IFIs </w:t>
      </w:r>
      <w:r w:rsidR="009975A2" w:rsidRPr="009975A2">
        <w:rPr>
          <w:rFonts w:cstheme="minorHAnsi"/>
          <w:lang w:val="en-US"/>
        </w:rPr>
        <w:t xml:space="preserve">is an </w:t>
      </w:r>
      <w:r w:rsidRPr="00FE676E">
        <w:rPr>
          <w:rFonts w:cstheme="minorHAnsi"/>
          <w:lang w:val="en-US"/>
        </w:rPr>
        <w:t>asset;</w:t>
      </w:r>
    </w:p>
    <w:p w14:paraId="2152E45E" w14:textId="200480BD" w:rsidR="009975A2" w:rsidRPr="009975A2" w:rsidRDefault="009F1DEC" w:rsidP="009975A2">
      <w:pPr>
        <w:numPr>
          <w:ilvl w:val="0"/>
          <w:numId w:val="5"/>
        </w:numPr>
        <w:tabs>
          <w:tab w:val="left" w:pos="1985"/>
        </w:tabs>
        <w:spacing w:after="0" w:line="240" w:lineRule="auto"/>
        <w:ind w:left="567"/>
        <w:jc w:val="both"/>
        <w:rPr>
          <w:rFonts w:cstheme="minorHAnsi"/>
          <w:lang w:val="en-GB"/>
        </w:rPr>
      </w:pPr>
      <w:r w:rsidRPr="00FE676E">
        <w:rPr>
          <w:rFonts w:cstheme="minorHAnsi"/>
          <w:lang w:val="en-US"/>
        </w:rPr>
        <w:t>Familiarity with the reform agenda in Ukra</w:t>
      </w:r>
      <w:r w:rsidRPr="009F1DEC">
        <w:rPr>
          <w:rFonts w:cstheme="minorHAnsi"/>
          <w:lang w:val="en-US"/>
        </w:rPr>
        <w:t xml:space="preserve">ine (especially in the financial sector), a good </w:t>
      </w:r>
      <w:r w:rsidRPr="009975A2">
        <w:rPr>
          <w:rFonts w:cstheme="minorHAnsi"/>
          <w:lang w:val="en-GB"/>
        </w:rPr>
        <w:t xml:space="preserve">understanding of policy formulation process </w:t>
      </w:r>
      <w:r w:rsidR="009975A2" w:rsidRPr="009975A2">
        <w:rPr>
          <w:rFonts w:cstheme="minorHAnsi"/>
          <w:lang w:val="en-GB"/>
        </w:rPr>
        <w:t xml:space="preserve">is an </w:t>
      </w:r>
      <w:r w:rsidRPr="009975A2">
        <w:rPr>
          <w:rFonts w:cstheme="minorHAnsi"/>
          <w:lang w:val="en-GB"/>
        </w:rPr>
        <w:t>asset.</w:t>
      </w:r>
    </w:p>
    <w:p w14:paraId="296F31A6" w14:textId="39188C05" w:rsidR="009975A2" w:rsidRPr="009975A2" w:rsidRDefault="009975A2" w:rsidP="008B670E">
      <w:pPr>
        <w:tabs>
          <w:tab w:val="left" w:pos="1985"/>
        </w:tabs>
        <w:spacing w:after="0" w:line="240" w:lineRule="auto"/>
        <w:jc w:val="both"/>
        <w:rPr>
          <w:lang w:val="en-GB"/>
        </w:rPr>
      </w:pPr>
    </w:p>
    <w:p w14:paraId="70C3D75B" w14:textId="78CDBE55"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Funding Source</w:t>
      </w:r>
    </w:p>
    <w:p w14:paraId="080BB5D3"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7BB4A77A" w14:textId="77777777" w:rsidR="009975A2" w:rsidRPr="009975A2" w:rsidRDefault="009975A2" w:rsidP="009975A2">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The funding source of this assignment is the EBRD Ukraine Stabilisation and Sustainable Growth Multi-Donor Account (MDA), contributors to which are Austria, Denmark, Finland, France, Germany, Italy, Japan, Latvia, the Netherlands, Norway, Poland, Slovenia, Sweden, Switzerland, the United Kingdom and the United States, and the European Union.</w:t>
      </w:r>
    </w:p>
    <w:p w14:paraId="5C89FAF0"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126910E0" w14:textId="11A30054" w:rsidR="008121DE" w:rsidRPr="007053C4" w:rsidRDefault="009975A2" w:rsidP="007C5995">
      <w:pPr>
        <w:spacing w:after="0" w:line="240" w:lineRule="auto"/>
        <w:jc w:val="both"/>
        <w:rPr>
          <w:rFonts w:cstheme="minorHAnsi"/>
          <w:bCs/>
          <w:iCs/>
          <w:color w:val="000000" w:themeColor="text1"/>
          <w:lang w:val="en-GB"/>
        </w:rPr>
      </w:pPr>
      <w:r w:rsidRPr="009975A2">
        <w:rPr>
          <w:rFonts w:cstheme="minorHAnsi"/>
          <w:bCs/>
          <w:iCs/>
          <w:color w:val="000000" w:themeColor="text1"/>
          <w:lang w:val="en-GB"/>
        </w:rPr>
        <w:t>Please note that selection and contracting will be subject to the availability of funding.</w:t>
      </w:r>
    </w:p>
    <w:p w14:paraId="63B92B07" w14:textId="77777777" w:rsidR="008121DE" w:rsidRPr="007053C4" w:rsidRDefault="008121DE" w:rsidP="008121DE">
      <w:pPr>
        <w:spacing w:after="0" w:line="240" w:lineRule="auto"/>
        <w:jc w:val="both"/>
        <w:rPr>
          <w:rFonts w:cstheme="minorHAnsi"/>
          <w:bCs/>
          <w:iCs/>
          <w:color w:val="000000" w:themeColor="text1"/>
          <w:lang w:val="en-US"/>
        </w:rPr>
      </w:pPr>
    </w:p>
    <w:p w14:paraId="51B49A96" w14:textId="444B0557"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Submissions</w:t>
      </w:r>
    </w:p>
    <w:p w14:paraId="0D18C276"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1B165A74" w14:textId="48BE116E" w:rsidR="009975A2" w:rsidRPr="009975A2" w:rsidRDefault="009975A2" w:rsidP="008B670E">
      <w:pPr>
        <w:pStyle w:val="a7"/>
        <w:spacing w:after="0" w:line="240" w:lineRule="auto"/>
        <w:ind w:left="0"/>
        <w:jc w:val="both"/>
        <w:rPr>
          <w:rFonts w:cstheme="minorHAnsi"/>
          <w:bCs/>
          <w:iCs/>
          <w:color w:val="000000" w:themeColor="text1"/>
          <w:lang w:val="en-GB"/>
        </w:rPr>
      </w:pPr>
      <w:r w:rsidRPr="009975A2">
        <w:rPr>
          <w:rFonts w:cstheme="minorHAnsi"/>
          <w:bCs/>
          <w:iCs/>
          <w:color w:val="000000" w:themeColor="text1"/>
          <w:lang w:val="en-GB"/>
        </w:rPr>
        <w:t xml:space="preserve">Submissions must be prepared in English only and be delivered electronically by </w:t>
      </w:r>
      <w:r w:rsidR="005D247F">
        <w:rPr>
          <w:rFonts w:cstheme="minorHAnsi"/>
          <w:bCs/>
          <w:iCs/>
          <w:color w:val="000000" w:themeColor="text1"/>
          <w:lang w:val="en-GB"/>
        </w:rPr>
        <w:t>1</w:t>
      </w:r>
      <w:r w:rsidRPr="009975A2">
        <w:rPr>
          <w:rFonts w:cstheme="minorHAnsi"/>
          <w:bCs/>
          <w:iCs/>
          <w:color w:val="000000" w:themeColor="text1"/>
          <w:lang w:val="en-GB"/>
        </w:rPr>
        <w:t xml:space="preserve"> </w:t>
      </w:r>
      <w:r w:rsidR="005D247F">
        <w:rPr>
          <w:rFonts w:cstheme="minorHAnsi"/>
          <w:bCs/>
          <w:iCs/>
          <w:color w:val="000000" w:themeColor="text1"/>
          <w:lang w:val="en-GB"/>
        </w:rPr>
        <w:t>July</w:t>
      </w:r>
      <w:r w:rsidRPr="009975A2">
        <w:rPr>
          <w:rFonts w:cstheme="minorHAnsi"/>
          <w:bCs/>
          <w:iCs/>
          <w:color w:val="000000" w:themeColor="text1"/>
          <w:lang w:val="en-GB"/>
        </w:rPr>
        <w:t xml:space="preserve"> 2026, 23:59 (Kyiv time) to hr@uraf.org.ua. All submissions must include a completed Application form, NDA Form, the candidate’s Curriculum Vitae, and contact details for three referees who, if contacted, can attest to the professional and/or educational background of the candidate. </w:t>
      </w:r>
    </w:p>
    <w:p w14:paraId="4398E789" w14:textId="77777777" w:rsidR="009975A2" w:rsidRPr="009975A2" w:rsidRDefault="009975A2" w:rsidP="009975A2">
      <w:pPr>
        <w:pStyle w:val="a7"/>
        <w:spacing w:after="0" w:line="240" w:lineRule="auto"/>
        <w:ind w:left="360"/>
        <w:jc w:val="both"/>
        <w:rPr>
          <w:rFonts w:cstheme="minorHAnsi"/>
          <w:bCs/>
          <w:iCs/>
          <w:color w:val="000000" w:themeColor="text1"/>
          <w:lang w:val="en-GB"/>
        </w:rPr>
      </w:pPr>
    </w:p>
    <w:p w14:paraId="7DBBDE99" w14:textId="5E3A9150" w:rsidR="009975A2" w:rsidRPr="007C5995" w:rsidRDefault="009975A2" w:rsidP="009975A2">
      <w:pPr>
        <w:tabs>
          <w:tab w:val="left" w:pos="1985"/>
        </w:tabs>
        <w:spacing w:after="0" w:line="240" w:lineRule="auto"/>
        <w:jc w:val="both"/>
        <w:rPr>
          <w:rFonts w:cstheme="minorHAnsi"/>
          <w:bCs/>
          <w:iCs/>
          <w:color w:val="000000" w:themeColor="text1"/>
          <w:lang w:val="en-GB"/>
        </w:rPr>
      </w:pPr>
      <w:r w:rsidRPr="009975A2">
        <w:rPr>
          <w:rFonts w:cstheme="minorHAnsi"/>
          <w:bCs/>
          <w:iCs/>
          <w:color w:val="000000" w:themeColor="text1"/>
          <w:lang w:val="en-GB"/>
        </w:rPr>
        <w:t>Only applications that have been submitted using the correct template and are fully completed will be considered.</w:t>
      </w:r>
    </w:p>
    <w:p w14:paraId="5C1EC55A"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63C295F9" w14:textId="69E825BE" w:rsidR="00B9519D" w:rsidRPr="009975A2" w:rsidRDefault="007C5995" w:rsidP="007C5995">
      <w:pPr>
        <w:tabs>
          <w:tab w:val="left" w:pos="1985"/>
        </w:tabs>
        <w:spacing w:after="0" w:line="240" w:lineRule="auto"/>
        <w:jc w:val="both"/>
        <w:rPr>
          <w:rFonts w:cstheme="minorHAnsi"/>
          <w:b/>
          <w:iCs/>
          <w:color w:val="000000" w:themeColor="text1"/>
          <w:lang w:val="en-GB"/>
        </w:rPr>
      </w:pPr>
      <w:r w:rsidRPr="009975A2">
        <w:rPr>
          <w:rFonts w:cstheme="minorHAnsi"/>
          <w:b/>
          <w:iCs/>
          <w:color w:val="000000" w:themeColor="text1"/>
          <w:lang w:val="en-GB"/>
        </w:rPr>
        <w:t xml:space="preserve">Important notice: only Ukrainian nationals are eligible to apply; civil servants are not eligible </w:t>
      </w:r>
      <w:r w:rsidR="007E1F1D" w:rsidRPr="009975A2">
        <w:rPr>
          <w:rFonts w:cstheme="minorHAnsi"/>
          <w:b/>
          <w:iCs/>
          <w:color w:val="000000" w:themeColor="text1"/>
          <w:lang w:val="en-GB"/>
        </w:rPr>
        <w:t>to apply</w:t>
      </w:r>
      <w:r w:rsidRPr="009975A2">
        <w:rPr>
          <w:rFonts w:cstheme="minorHAnsi"/>
          <w:b/>
          <w:iCs/>
          <w:color w:val="000000" w:themeColor="text1"/>
          <w:lang w:val="en-GB"/>
        </w:rPr>
        <w:t xml:space="preserve"> unless the 6 months period has elapsed since they have left such employment.</w:t>
      </w:r>
    </w:p>
    <w:p w14:paraId="576DB721" w14:textId="77777777" w:rsidR="008121DE" w:rsidRPr="007053C4" w:rsidRDefault="008121DE" w:rsidP="008121DE">
      <w:pPr>
        <w:tabs>
          <w:tab w:val="left" w:pos="1985"/>
        </w:tabs>
        <w:spacing w:after="0" w:line="240" w:lineRule="auto"/>
        <w:jc w:val="both"/>
        <w:rPr>
          <w:rFonts w:cstheme="minorHAnsi"/>
          <w:bCs/>
          <w:iCs/>
          <w:color w:val="000000" w:themeColor="text1"/>
          <w:lang w:val="en-GB"/>
        </w:rPr>
      </w:pPr>
    </w:p>
    <w:p w14:paraId="27175F41" w14:textId="5953474A" w:rsidR="008121DE" w:rsidRPr="007C5995"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bCs/>
          <w:iCs/>
          <w:color w:val="000000" w:themeColor="text1"/>
          <w:lang w:val="en-GB"/>
        </w:rPr>
        <w:t>Selection Procedure</w:t>
      </w:r>
    </w:p>
    <w:p w14:paraId="6AE2CD07"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46AE1A87" w14:textId="51BFD594" w:rsidR="008121DE" w:rsidRPr="007053C4" w:rsidRDefault="008121DE" w:rsidP="732A27F6">
      <w:pPr>
        <w:spacing w:after="0" w:line="240" w:lineRule="auto"/>
        <w:jc w:val="both"/>
        <w:rPr>
          <w:color w:val="000000" w:themeColor="text1"/>
          <w:lang w:val="en-GB"/>
        </w:rPr>
      </w:pPr>
      <w:r w:rsidRPr="732A27F6">
        <w:rPr>
          <w:color w:val="000000" w:themeColor="text1"/>
          <w:lang w:val="en-GB"/>
        </w:rPr>
        <w:t xml:space="preserve">Following the evaluation of all applications received, selected candidates may be invited to </w:t>
      </w:r>
      <w:r w:rsidR="41A93CF6" w:rsidRPr="732A27F6">
        <w:rPr>
          <w:color w:val="000000" w:themeColor="text1"/>
          <w:lang w:val="en-GB"/>
        </w:rPr>
        <w:t xml:space="preserve">a written </w:t>
      </w:r>
      <w:r w:rsidRPr="732A27F6">
        <w:rPr>
          <w:color w:val="000000" w:themeColor="text1"/>
          <w:lang w:val="en-GB"/>
        </w:rPr>
        <w:t>test. Only shortlisted candidates will be invited to the interview.</w:t>
      </w:r>
    </w:p>
    <w:p w14:paraId="203C85AF" w14:textId="77777777" w:rsidR="005B768B" w:rsidRDefault="005B768B"/>
    <w:sectPr w:rsidR="005B768B">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54C25D" w14:textId="77777777" w:rsidR="001F7855" w:rsidRDefault="001F7855" w:rsidP="008121DE">
      <w:pPr>
        <w:spacing w:after="0" w:line="240" w:lineRule="auto"/>
      </w:pPr>
      <w:r>
        <w:separator/>
      </w:r>
    </w:p>
  </w:endnote>
  <w:endnote w:type="continuationSeparator" w:id="0">
    <w:p w14:paraId="29D207F9" w14:textId="77777777" w:rsidR="001F7855" w:rsidRDefault="001F7855"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1A99D" w14:textId="6858C33E" w:rsidR="008121DE" w:rsidRDefault="00BA47DE" w:rsidP="008121DE">
    <w:pPr>
      <w:pStyle w:val="a5"/>
      <w:jc w:val="center"/>
    </w:pPr>
    <w:r>
      <w:rPr>
        <w:noProof/>
      </w:rPr>
      <mc:AlternateContent>
        <mc:Choice Requires="wps">
          <w:drawing>
            <wp:anchor distT="0" distB="0" distL="0" distR="0" simplePos="0" relativeHeight="251662336" behindDoc="0" locked="0" layoutInCell="1" allowOverlap="1" wp14:anchorId="3047209A" wp14:editId="5F417708">
              <wp:simplePos x="635" y="635"/>
              <wp:positionH relativeFrom="page">
                <wp:align>center</wp:align>
              </wp:positionH>
              <wp:positionV relativeFrom="page">
                <wp:align>bottom</wp:align>
              </wp:positionV>
              <wp:extent cx="443865" cy="443865"/>
              <wp:effectExtent l="0" t="0" r="14605" b="0"/>
              <wp:wrapNone/>
              <wp:docPr id="978238873" name="Text Box 5"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47209A" id="_x0000_t202" coordsize="21600,21600" o:spt="202" path="m,l,21600r21600,l21600,xe">
              <v:stroke joinstyle="miter"/>
              <v:path gradientshapeok="t" o:connecttype="rect"/>
            </v:shapetype>
            <v:shape id="Text Box 5" o:spid="_x0000_s1027" type="#_x0000_t202" alt="OFFICIAL USE"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CBF8131" w14:textId="49CC0F04"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EvenPageDocProperty \* MERGEFORMAT " w:fldLock="1">
      <w:r w:rsidR="008121DE" w:rsidRPr="008121DE">
        <w:rPr>
          <w:rFonts w:ascii="Arial" w:hAnsi="Arial" w:cs="Arial"/>
          <w:color w:val="0000FF"/>
          <w:sz w:val="18"/>
        </w:rPr>
        <w:t>OFFICIAL US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C6A29" w14:textId="0BDAF0C6" w:rsidR="008121DE" w:rsidRDefault="008121DE" w:rsidP="008121DE">
    <w:pPr>
      <w:pStyle w:val="a5"/>
      <w:jc w:val="center"/>
    </w:pPr>
    <w:fldSimple w:instr=" DOCPROPERTY bjFooterBothDocProperty \* MERGEFORMAT " w:fldLock="1">
      <w:r w:rsidRPr="008121DE">
        <w:rPr>
          <w:rFonts w:ascii="Arial" w:hAnsi="Arial" w:cs="Arial"/>
          <w:color w:val="0000FF"/>
          <w:sz w:val="18"/>
        </w:rPr>
        <w:t>OFFICIAL USE</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90B61" w14:textId="4440FAF6" w:rsidR="008121DE" w:rsidRDefault="00BA47DE" w:rsidP="008121DE">
    <w:pPr>
      <w:pStyle w:val="a5"/>
      <w:jc w:val="center"/>
    </w:pPr>
    <w:r>
      <w:rPr>
        <w:noProof/>
      </w:rPr>
      <mc:AlternateContent>
        <mc:Choice Requires="wps">
          <w:drawing>
            <wp:anchor distT="0" distB="0" distL="0" distR="0" simplePos="0" relativeHeight="251661312" behindDoc="0" locked="0" layoutInCell="1" allowOverlap="1" wp14:anchorId="0BE87B93" wp14:editId="57B4A390">
              <wp:simplePos x="635" y="635"/>
              <wp:positionH relativeFrom="page">
                <wp:align>center</wp:align>
              </wp:positionH>
              <wp:positionV relativeFrom="page">
                <wp:align>bottom</wp:align>
              </wp:positionV>
              <wp:extent cx="443865" cy="443865"/>
              <wp:effectExtent l="0" t="0" r="14605" b="0"/>
              <wp:wrapNone/>
              <wp:docPr id="1990848412" name="Text Box 4" descr="OFFICI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E87B93" id="_x0000_t202" coordsize="21600,21600" o:spt="202" path="m,l,21600r21600,l21600,xe">
              <v:stroke joinstyle="miter"/>
              <v:path gradientshapeok="t" o:connecttype="rect"/>
            </v:shapetype>
            <v:shape id="Text Box 4" o:spid="_x0000_s1029" type="#_x0000_t202" alt="OFFICIAL USE"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7574CCE" w14:textId="6B2A68AE"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FooterFirstPageDocProperty \* MERGEFORMAT " w:fldLock="1">
      <w:r w:rsidR="008121DE" w:rsidRPr="008121DE">
        <w:rPr>
          <w:rFonts w:ascii="Arial" w:hAnsi="Arial" w:cs="Arial"/>
          <w:color w:val="0000FF"/>
          <w:sz w:val="18"/>
        </w:rPr>
        <w:t>OFFICIAL US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3F95C" w14:textId="77777777" w:rsidR="001F7855" w:rsidRDefault="001F7855" w:rsidP="008121DE">
      <w:pPr>
        <w:spacing w:after="0" w:line="240" w:lineRule="auto"/>
      </w:pPr>
      <w:r>
        <w:separator/>
      </w:r>
    </w:p>
  </w:footnote>
  <w:footnote w:type="continuationSeparator" w:id="0">
    <w:p w14:paraId="3CC41ABD" w14:textId="77777777" w:rsidR="001F7855" w:rsidRDefault="001F7855"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B996B" w14:textId="1706A48D" w:rsidR="008121DE" w:rsidRDefault="00BA47DE" w:rsidP="008121DE">
    <w:pPr>
      <w:pStyle w:val="a3"/>
      <w:jc w:val="center"/>
    </w:pPr>
    <w:r>
      <w:rPr>
        <w:noProof/>
      </w:rPr>
      <mc:AlternateContent>
        <mc:Choice Requires="wps">
          <w:drawing>
            <wp:anchor distT="0" distB="0" distL="0" distR="0" simplePos="0" relativeHeight="251659264" behindDoc="0" locked="0" layoutInCell="1" allowOverlap="1" wp14:anchorId="74E36B05" wp14:editId="205C78AD">
              <wp:simplePos x="635" y="635"/>
              <wp:positionH relativeFrom="page">
                <wp:align>center</wp:align>
              </wp:positionH>
              <wp:positionV relativeFrom="page">
                <wp:align>top</wp:align>
              </wp:positionV>
              <wp:extent cx="443865" cy="443865"/>
              <wp:effectExtent l="0" t="0" r="14605" b="12065"/>
              <wp:wrapNone/>
              <wp:docPr id="1979730784" name="Text Box 2"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4E36B05" id="_x0000_t202" coordsize="21600,21600" o:spt="202" path="m,l,21600r21600,l21600,xe">
              <v:stroke joinstyle="miter"/>
              <v:path gradientshapeok="t" o:connecttype="rect"/>
            </v:shapetype>
            <v:shape id="Text Box 2" o:spid="_x0000_s1026" type="#_x0000_t202" alt="OFFICIAL USE"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33B540" w14:textId="00BD4C2B"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DOCPROPERTY bjHeaderEvenPageDocProperty \* MERGEFORMAT" w:fldLock="1">
      <w:r w:rsidR="008121DE" w:rsidRPr="008121DE">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9F9F1" w14:textId="31826E41" w:rsidR="008121DE" w:rsidRDefault="008121DE" w:rsidP="008121DE">
    <w:pPr>
      <w:pStyle w:val="a3"/>
      <w:jc w:val="center"/>
    </w:pPr>
    <w:fldSimple w:instr=" DOCPROPERTY bjHeaderBothDocProperty \* MERGEFORMAT " w:fldLock="1">
      <w:r w:rsidRPr="008121DE">
        <w:rPr>
          <w:rFonts w:ascii="Arial" w:hAnsi="Arial" w:cs="Arial"/>
          <w:color w:val="0000FF"/>
          <w:sz w:val="18"/>
        </w:rPr>
        <w:t>OFFICIAL USE</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2864E" w14:textId="4A2949D4" w:rsidR="008121DE" w:rsidRDefault="00BA47DE" w:rsidP="008121DE">
    <w:pPr>
      <w:pStyle w:val="a3"/>
      <w:jc w:val="center"/>
    </w:pPr>
    <w:r>
      <w:rPr>
        <w:noProof/>
      </w:rPr>
      <mc:AlternateContent>
        <mc:Choice Requires="wps">
          <w:drawing>
            <wp:anchor distT="0" distB="0" distL="0" distR="0" simplePos="0" relativeHeight="251658240" behindDoc="0" locked="0" layoutInCell="1" allowOverlap="1" wp14:anchorId="2D022894" wp14:editId="524C8834">
              <wp:simplePos x="635" y="635"/>
              <wp:positionH relativeFrom="page">
                <wp:align>center</wp:align>
              </wp:positionH>
              <wp:positionV relativeFrom="page">
                <wp:align>top</wp:align>
              </wp:positionV>
              <wp:extent cx="443865" cy="443865"/>
              <wp:effectExtent l="0" t="0" r="14605" b="12065"/>
              <wp:wrapNone/>
              <wp:docPr id="886969693" name="Text Box 1" descr="OFFICI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22894" id="_x0000_t202" coordsize="21600,21600" o:spt="202" path="m,l,21600r21600,l21600,xe">
              <v:stroke joinstyle="miter"/>
              <v:path gradientshapeok="t" o:connecttype="rect"/>
            </v:shapetype>
            <v:shape id="Text Box 1" o:spid="_x0000_s1028" type="#_x0000_t202" alt="OFFICIAL USE"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0483C3A8" w14:textId="4DF5B1D0" w:rsidR="00BA47DE" w:rsidRPr="00BA47DE" w:rsidRDefault="00BA47DE" w:rsidP="00BA47DE">
                    <w:pPr>
                      <w:spacing w:after="0"/>
                      <w:rPr>
                        <w:rFonts w:ascii="Calibri" w:eastAsia="Calibri" w:hAnsi="Calibri" w:cs="Calibri"/>
                        <w:noProof/>
                        <w:color w:val="0000FF"/>
                        <w:sz w:val="20"/>
                        <w:szCs w:val="20"/>
                      </w:rPr>
                    </w:pPr>
                    <w:r w:rsidRPr="00BA47DE">
                      <w:rPr>
                        <w:rFonts w:ascii="Calibri" w:eastAsia="Calibri" w:hAnsi="Calibri" w:cs="Calibri"/>
                        <w:noProof/>
                        <w:color w:val="0000FF"/>
                        <w:sz w:val="20"/>
                        <w:szCs w:val="20"/>
                      </w:rPr>
                      <w:t>OFFICIAL USE</w:t>
                    </w:r>
                  </w:p>
                </w:txbxContent>
              </v:textbox>
              <w10:wrap anchorx="page" anchory="page"/>
            </v:shape>
          </w:pict>
        </mc:Fallback>
      </mc:AlternateContent>
    </w:r>
    <w:fldSimple w:instr=" DOCPROPERTY bjHeaderFirstPageDocProperty \* MERGEFORMAT " w:fldLock="1">
      <w:r w:rsidR="008121DE" w:rsidRPr="008121DE">
        <w:rPr>
          <w:rFonts w:ascii="Arial" w:hAnsi="Arial" w:cs="Arial"/>
          <w:color w:val="0000FF"/>
          <w:sz w:val="18"/>
        </w:rPr>
        <w:t>OFFICIAL U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1588357C"/>
    <w:multiLevelType w:val="hybridMultilevel"/>
    <w:tmpl w:val="B6EE505E"/>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624F2DAD"/>
    <w:multiLevelType w:val="hybridMultilevel"/>
    <w:tmpl w:val="0A6E9DAC"/>
    <w:lvl w:ilvl="0" w:tplc="A9186E82">
      <w:start w:val="1"/>
      <w:numFmt w:val="bullet"/>
      <w:lvlText w:val="-"/>
      <w:lvlJc w:val="left"/>
      <w:pPr>
        <w:ind w:left="1077"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781AEE"/>
    <w:multiLevelType w:val="hybridMultilevel"/>
    <w:tmpl w:val="B33ED0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9"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ED32877"/>
    <w:multiLevelType w:val="hybridMultilevel"/>
    <w:tmpl w:val="2474FD82"/>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214265">
    <w:abstractNumId w:val="10"/>
  </w:num>
  <w:num w:numId="2" w16cid:durableId="357387560">
    <w:abstractNumId w:val="3"/>
  </w:num>
  <w:num w:numId="3" w16cid:durableId="1471439513">
    <w:abstractNumId w:val="9"/>
  </w:num>
  <w:num w:numId="4" w16cid:durableId="940722434">
    <w:abstractNumId w:val="0"/>
  </w:num>
  <w:num w:numId="5" w16cid:durableId="157573526">
    <w:abstractNumId w:val="5"/>
  </w:num>
  <w:num w:numId="6" w16cid:durableId="1627538319">
    <w:abstractNumId w:val="8"/>
  </w:num>
  <w:num w:numId="7" w16cid:durableId="86385693">
    <w:abstractNumId w:val="2"/>
  </w:num>
  <w:num w:numId="8" w16cid:durableId="434129662">
    <w:abstractNumId w:val="4"/>
  </w:num>
  <w:num w:numId="9" w16cid:durableId="1551726775">
    <w:abstractNumId w:val="6"/>
  </w:num>
  <w:num w:numId="10" w16cid:durableId="2045328210">
    <w:abstractNumId w:val="11"/>
  </w:num>
  <w:num w:numId="11" w16cid:durableId="871309490">
    <w:abstractNumId w:val="1"/>
  </w:num>
  <w:num w:numId="12" w16cid:durableId="4447354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wUAVa8lACwAAAA="/>
  </w:docVars>
  <w:rsids>
    <w:rsidRoot w:val="008121DE"/>
    <w:rsid w:val="000525FC"/>
    <w:rsid w:val="00065074"/>
    <w:rsid w:val="00080326"/>
    <w:rsid w:val="00086712"/>
    <w:rsid w:val="00093C67"/>
    <w:rsid w:val="000D288D"/>
    <w:rsid w:val="000E0EDD"/>
    <w:rsid w:val="000E76E7"/>
    <w:rsid w:val="000F775A"/>
    <w:rsid w:val="00116FAD"/>
    <w:rsid w:val="0012028D"/>
    <w:rsid w:val="0013550A"/>
    <w:rsid w:val="0013685E"/>
    <w:rsid w:val="00141A58"/>
    <w:rsid w:val="00144DF5"/>
    <w:rsid w:val="00147840"/>
    <w:rsid w:val="0016784D"/>
    <w:rsid w:val="00187D5B"/>
    <w:rsid w:val="001A4F75"/>
    <w:rsid w:val="001A7D3A"/>
    <w:rsid w:val="001B2BB1"/>
    <w:rsid w:val="001B4138"/>
    <w:rsid w:val="001D61C5"/>
    <w:rsid w:val="001E0E2C"/>
    <w:rsid w:val="001F7855"/>
    <w:rsid w:val="002009BC"/>
    <w:rsid w:val="00222E13"/>
    <w:rsid w:val="00250F0D"/>
    <w:rsid w:val="00260AD0"/>
    <w:rsid w:val="002952E7"/>
    <w:rsid w:val="002C259B"/>
    <w:rsid w:val="002C4239"/>
    <w:rsid w:val="002E5ED8"/>
    <w:rsid w:val="0032182F"/>
    <w:rsid w:val="0033205E"/>
    <w:rsid w:val="00354D82"/>
    <w:rsid w:val="00356D72"/>
    <w:rsid w:val="003C7B10"/>
    <w:rsid w:val="003E0206"/>
    <w:rsid w:val="003E407D"/>
    <w:rsid w:val="00414DFB"/>
    <w:rsid w:val="004168C2"/>
    <w:rsid w:val="00451432"/>
    <w:rsid w:val="00463600"/>
    <w:rsid w:val="00497A62"/>
    <w:rsid w:val="004E3B09"/>
    <w:rsid w:val="004E6829"/>
    <w:rsid w:val="004E7570"/>
    <w:rsid w:val="004F0BC9"/>
    <w:rsid w:val="00503A5E"/>
    <w:rsid w:val="00507D62"/>
    <w:rsid w:val="005152CF"/>
    <w:rsid w:val="00522D79"/>
    <w:rsid w:val="005232FB"/>
    <w:rsid w:val="00543B29"/>
    <w:rsid w:val="00567448"/>
    <w:rsid w:val="00571690"/>
    <w:rsid w:val="00577834"/>
    <w:rsid w:val="00586B0A"/>
    <w:rsid w:val="0059074A"/>
    <w:rsid w:val="005B768B"/>
    <w:rsid w:val="005C4286"/>
    <w:rsid w:val="005D247F"/>
    <w:rsid w:val="00602724"/>
    <w:rsid w:val="00606C15"/>
    <w:rsid w:val="0062372F"/>
    <w:rsid w:val="00627969"/>
    <w:rsid w:val="0063324F"/>
    <w:rsid w:val="0067714E"/>
    <w:rsid w:val="00681837"/>
    <w:rsid w:val="00683CAC"/>
    <w:rsid w:val="006A1F0E"/>
    <w:rsid w:val="006A491A"/>
    <w:rsid w:val="006B710D"/>
    <w:rsid w:val="006D589E"/>
    <w:rsid w:val="006E6295"/>
    <w:rsid w:val="006E6C18"/>
    <w:rsid w:val="006F0BAA"/>
    <w:rsid w:val="006F120F"/>
    <w:rsid w:val="00713A07"/>
    <w:rsid w:val="0076347F"/>
    <w:rsid w:val="00764FEA"/>
    <w:rsid w:val="00767A9A"/>
    <w:rsid w:val="007807DD"/>
    <w:rsid w:val="007826AF"/>
    <w:rsid w:val="007A42F7"/>
    <w:rsid w:val="007B0BBB"/>
    <w:rsid w:val="007B5307"/>
    <w:rsid w:val="007B739E"/>
    <w:rsid w:val="007C1A70"/>
    <w:rsid w:val="007C5995"/>
    <w:rsid w:val="007D0CBB"/>
    <w:rsid w:val="007E1F1D"/>
    <w:rsid w:val="00800AC2"/>
    <w:rsid w:val="008121DE"/>
    <w:rsid w:val="00821129"/>
    <w:rsid w:val="00827B7F"/>
    <w:rsid w:val="008441EC"/>
    <w:rsid w:val="008477B3"/>
    <w:rsid w:val="00851A5D"/>
    <w:rsid w:val="00857DD0"/>
    <w:rsid w:val="00864E26"/>
    <w:rsid w:val="00867152"/>
    <w:rsid w:val="00886EB9"/>
    <w:rsid w:val="008961C1"/>
    <w:rsid w:val="008A5BB4"/>
    <w:rsid w:val="008B670E"/>
    <w:rsid w:val="008D3803"/>
    <w:rsid w:val="008D384D"/>
    <w:rsid w:val="009113BF"/>
    <w:rsid w:val="009138B9"/>
    <w:rsid w:val="00925AD5"/>
    <w:rsid w:val="0095267A"/>
    <w:rsid w:val="00984CB1"/>
    <w:rsid w:val="009975A2"/>
    <w:rsid w:val="00997BDF"/>
    <w:rsid w:val="009A10D9"/>
    <w:rsid w:val="009A7928"/>
    <w:rsid w:val="009B3E0F"/>
    <w:rsid w:val="009C43E0"/>
    <w:rsid w:val="009C74BF"/>
    <w:rsid w:val="009D057A"/>
    <w:rsid w:val="009D669B"/>
    <w:rsid w:val="009D78E4"/>
    <w:rsid w:val="009E4757"/>
    <w:rsid w:val="009E6E43"/>
    <w:rsid w:val="009F1DEC"/>
    <w:rsid w:val="00A0777A"/>
    <w:rsid w:val="00A121A5"/>
    <w:rsid w:val="00A138DA"/>
    <w:rsid w:val="00A529B9"/>
    <w:rsid w:val="00A640DA"/>
    <w:rsid w:val="00AE70E3"/>
    <w:rsid w:val="00AF59C5"/>
    <w:rsid w:val="00B22AF8"/>
    <w:rsid w:val="00B46266"/>
    <w:rsid w:val="00B555E1"/>
    <w:rsid w:val="00B71D8F"/>
    <w:rsid w:val="00B84545"/>
    <w:rsid w:val="00B9519D"/>
    <w:rsid w:val="00BA47DE"/>
    <w:rsid w:val="00BA65E2"/>
    <w:rsid w:val="00BB2978"/>
    <w:rsid w:val="00BF00E3"/>
    <w:rsid w:val="00BF74F0"/>
    <w:rsid w:val="00C0288A"/>
    <w:rsid w:val="00C250B2"/>
    <w:rsid w:val="00C53B27"/>
    <w:rsid w:val="00C7787A"/>
    <w:rsid w:val="00CA403B"/>
    <w:rsid w:val="00CC3357"/>
    <w:rsid w:val="00CC44FC"/>
    <w:rsid w:val="00D03CBB"/>
    <w:rsid w:val="00D2218A"/>
    <w:rsid w:val="00D245E8"/>
    <w:rsid w:val="00D25937"/>
    <w:rsid w:val="00D31EA1"/>
    <w:rsid w:val="00D44467"/>
    <w:rsid w:val="00DA6550"/>
    <w:rsid w:val="00DC3274"/>
    <w:rsid w:val="00DD1423"/>
    <w:rsid w:val="00DF328C"/>
    <w:rsid w:val="00E0016E"/>
    <w:rsid w:val="00E10189"/>
    <w:rsid w:val="00E11DD1"/>
    <w:rsid w:val="00E35B69"/>
    <w:rsid w:val="00E41893"/>
    <w:rsid w:val="00E61535"/>
    <w:rsid w:val="00E66D9D"/>
    <w:rsid w:val="00E77C0B"/>
    <w:rsid w:val="00EF539C"/>
    <w:rsid w:val="00EF665B"/>
    <w:rsid w:val="00F136BF"/>
    <w:rsid w:val="00F618F9"/>
    <w:rsid w:val="00F758F1"/>
    <w:rsid w:val="00FB38A8"/>
    <w:rsid w:val="00FD3CB4"/>
    <w:rsid w:val="00FD63B1"/>
    <w:rsid w:val="00FD7160"/>
    <w:rsid w:val="00FE676E"/>
    <w:rsid w:val="00FE78F8"/>
    <w:rsid w:val="012B4E74"/>
    <w:rsid w:val="054BDF30"/>
    <w:rsid w:val="061AB5AF"/>
    <w:rsid w:val="08EC5185"/>
    <w:rsid w:val="0A24488B"/>
    <w:rsid w:val="0AD99AA0"/>
    <w:rsid w:val="13FF2B8C"/>
    <w:rsid w:val="15ACC638"/>
    <w:rsid w:val="163331F1"/>
    <w:rsid w:val="16B0AF81"/>
    <w:rsid w:val="171E4D49"/>
    <w:rsid w:val="188DFF1C"/>
    <w:rsid w:val="1BD5357A"/>
    <w:rsid w:val="1D47E4DC"/>
    <w:rsid w:val="1F19CFD5"/>
    <w:rsid w:val="214FA5E1"/>
    <w:rsid w:val="24FF0AAC"/>
    <w:rsid w:val="285DF4B5"/>
    <w:rsid w:val="29A29BEB"/>
    <w:rsid w:val="2CFE2712"/>
    <w:rsid w:val="2E0B2EA5"/>
    <w:rsid w:val="35827B0D"/>
    <w:rsid w:val="371F90A4"/>
    <w:rsid w:val="374ACAC3"/>
    <w:rsid w:val="387A6F87"/>
    <w:rsid w:val="3945A3E6"/>
    <w:rsid w:val="3949AB96"/>
    <w:rsid w:val="3D781F3F"/>
    <w:rsid w:val="41A93CF6"/>
    <w:rsid w:val="4C155683"/>
    <w:rsid w:val="54C951FB"/>
    <w:rsid w:val="54DCC15C"/>
    <w:rsid w:val="56F328F5"/>
    <w:rsid w:val="59026FEC"/>
    <w:rsid w:val="5DC8FE52"/>
    <w:rsid w:val="5E804B6B"/>
    <w:rsid w:val="6195292F"/>
    <w:rsid w:val="6302A26B"/>
    <w:rsid w:val="6355F3F5"/>
    <w:rsid w:val="6716BD3C"/>
    <w:rsid w:val="676DB5B4"/>
    <w:rsid w:val="6CE4141C"/>
    <w:rsid w:val="6F34BC05"/>
    <w:rsid w:val="732A27F6"/>
    <w:rsid w:val="7407A800"/>
    <w:rsid w:val="74AEBA55"/>
    <w:rsid w:val="7680F42C"/>
    <w:rsid w:val="7A173E49"/>
    <w:rsid w:val="7A403BB1"/>
    <w:rsid w:val="7C04295B"/>
    <w:rsid w:val="7CA2E6B7"/>
    <w:rsid w:val="7FDC5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82F"/>
    <w:pPr>
      <w:spacing w:after="200" w:line="276" w:lineRule="auto"/>
    </w:pPr>
    <w:rPr>
      <w:rFonts w:ascii="Times New Roman" w:eastAsiaTheme="minorEastAsia" w:hAnsi="Times New Roman"/>
      <w:sz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styleId="aa">
    <w:name w:val="Unresolved Mention"/>
    <w:basedOn w:val="a0"/>
    <w:uiPriority w:val="99"/>
    <w:semiHidden/>
    <w:unhideWhenUsed/>
    <w:rsid w:val="0016784D"/>
    <w:rPr>
      <w:color w:val="605E5C"/>
      <w:shd w:val="clear" w:color="auto" w:fill="E1DFDD"/>
    </w:rPr>
  </w:style>
  <w:style w:type="paragraph" w:styleId="ab">
    <w:name w:val="Revision"/>
    <w:hidden/>
    <w:uiPriority w:val="99"/>
    <w:semiHidden/>
    <w:rsid w:val="00250F0D"/>
    <w:pPr>
      <w:spacing w:after="0" w:line="240" w:lineRule="auto"/>
    </w:pPr>
    <w:rPr>
      <w:rFonts w:eastAsiaTheme="minorEastAsia"/>
      <w:lang w:val="uk-UA" w:eastAsia="uk-UA"/>
    </w:rPr>
  </w:style>
  <w:style w:type="character" w:styleId="ac">
    <w:name w:val="annotation reference"/>
    <w:basedOn w:val="a0"/>
    <w:uiPriority w:val="99"/>
    <w:semiHidden/>
    <w:unhideWhenUsed/>
    <w:rsid w:val="00187D5B"/>
    <w:rPr>
      <w:sz w:val="16"/>
      <w:szCs w:val="16"/>
    </w:rPr>
  </w:style>
  <w:style w:type="paragraph" w:styleId="ad">
    <w:name w:val="annotation text"/>
    <w:basedOn w:val="a"/>
    <w:link w:val="ae"/>
    <w:uiPriority w:val="99"/>
    <w:semiHidden/>
    <w:unhideWhenUsed/>
    <w:rsid w:val="00187D5B"/>
    <w:pPr>
      <w:spacing w:line="240" w:lineRule="auto"/>
    </w:pPr>
    <w:rPr>
      <w:sz w:val="20"/>
      <w:szCs w:val="20"/>
    </w:rPr>
  </w:style>
  <w:style w:type="character" w:customStyle="1" w:styleId="ae">
    <w:name w:val="Текст примітки Знак"/>
    <w:basedOn w:val="a0"/>
    <w:link w:val="ad"/>
    <w:uiPriority w:val="99"/>
    <w:semiHidden/>
    <w:rsid w:val="00187D5B"/>
    <w:rPr>
      <w:rFonts w:eastAsiaTheme="minorEastAsia"/>
      <w:sz w:val="20"/>
      <w:szCs w:val="20"/>
      <w:lang w:val="uk-UA" w:eastAsia="uk-UA"/>
    </w:rPr>
  </w:style>
  <w:style w:type="paragraph" w:styleId="af">
    <w:name w:val="annotation subject"/>
    <w:basedOn w:val="ad"/>
    <w:next w:val="ad"/>
    <w:link w:val="af0"/>
    <w:uiPriority w:val="99"/>
    <w:semiHidden/>
    <w:unhideWhenUsed/>
    <w:rsid w:val="00187D5B"/>
    <w:rPr>
      <w:b/>
      <w:bCs/>
    </w:rPr>
  </w:style>
  <w:style w:type="character" w:customStyle="1" w:styleId="af0">
    <w:name w:val="Тема примітки Знак"/>
    <w:basedOn w:val="ae"/>
    <w:link w:val="af"/>
    <w:uiPriority w:val="99"/>
    <w:semiHidden/>
    <w:rsid w:val="00187D5B"/>
    <w:rPr>
      <w:rFonts w:eastAsiaTheme="minorEastAsia"/>
      <w:b/>
      <w:bCs/>
      <w:sz w:val="20"/>
      <w:szCs w:val="20"/>
      <w:lang w:val="uk-UA" w:eastAsia="uk-UA"/>
    </w:rPr>
  </w:style>
  <w:style w:type="character" w:customStyle="1" w:styleId="cf01">
    <w:name w:val="cf01"/>
    <w:basedOn w:val="a0"/>
    <w:rsid w:val="000E0ED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29576">
      <w:bodyDiv w:val="1"/>
      <w:marLeft w:val="0"/>
      <w:marRight w:val="0"/>
      <w:marTop w:val="0"/>
      <w:marBottom w:val="0"/>
      <w:divBdr>
        <w:top w:val="none" w:sz="0" w:space="0" w:color="auto"/>
        <w:left w:val="none" w:sz="0" w:space="0" w:color="auto"/>
        <w:bottom w:val="none" w:sz="0" w:space="0" w:color="auto"/>
        <w:right w:val="none" w:sz="0" w:space="0" w:color="auto"/>
      </w:divBdr>
    </w:div>
    <w:div w:id="2677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2.xml><?xml version="1.0" encoding="utf-8"?>
<p:properties xmlns:p="http://schemas.microsoft.com/office/2006/metadata/properties" xmlns:xsi="http://www.w3.org/2001/XMLSchema-instance" xmlns:pc="http://schemas.microsoft.com/office/infopath/2007/PartnerControls">
  <documentManagement>
    <Readiness xmlns="403d8dae-92f0-4251-a0fc-0c9e62ad51c2" xsi:nil="true"/>
    <Notes xmlns="403d8dae-92f0-4251-a0fc-0c9e62ad51c2" xsi:nil="true"/>
    <SharedWithUsers xmlns="e405867c-8b79-48d9-9da5-42e989d5b47f">
      <UserInfo>
        <DisplayName/>
        <AccountId xsi:nil="true"/>
        <AccountType/>
      </UserInfo>
    </SharedWithUsers>
    <lcf76f155ced4ddcb4097134ff3c332f xmlns="403d8dae-92f0-4251-a0fc-0c9e62ad51c2">
      <Terms xmlns="http://schemas.microsoft.com/office/infopath/2007/PartnerControls"/>
    </lcf76f155ced4ddcb4097134ff3c332f>
    <TaxCatchAll xmlns="ac0f2cb4-908e-41c7-976c-eb68511c53aa" xsi:nil="true"/>
    <EN xmlns="403d8dae-92f0-4251-a0fc-0c9e62ad51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AA1EA329BE1145AEDE62A17346AC48" ma:contentTypeVersion="20" ma:contentTypeDescription="Create a new document." ma:contentTypeScope="" ma:versionID="705c56625d48e75846283e6fe0d70815">
  <xsd:schema xmlns:xsd="http://www.w3.org/2001/XMLSchema" xmlns:xs="http://www.w3.org/2001/XMLSchema" xmlns:p="http://schemas.microsoft.com/office/2006/metadata/properties" xmlns:ns2="403d8dae-92f0-4251-a0fc-0c9e62ad51c2" xmlns:ns3="ac0f2cb4-908e-41c7-976c-eb68511c53aa" xmlns:ns4="e405867c-8b79-48d9-9da5-42e989d5b47f" targetNamespace="http://schemas.microsoft.com/office/2006/metadata/properties" ma:root="true" ma:fieldsID="01b82e086dc57c245f5f3fbdf59476bb" ns2:_="" ns3:_="" ns4:_="">
    <xsd:import namespace="403d8dae-92f0-4251-a0fc-0c9e62ad51c2"/>
    <xsd:import namespace="ac0f2cb4-908e-41c7-976c-eb68511c53aa"/>
    <xsd:import namespace="e405867c-8b79-48d9-9da5-42e989d5b4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ObjectDetectorVersions" minOccurs="0"/>
                <xsd:element ref="ns2:EN" minOccurs="0"/>
                <xsd:element ref="ns2:Readiness" minOccurs="0"/>
                <xsd:element ref="ns2:MediaServiceSearchProperties" minOccurs="0"/>
                <xsd:element ref="ns2:MediaServiceBillingMetadata"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d8dae-92f0-4251-a0fc-0c9e62ad51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EN" ma:index="22" nillable="true" ma:displayName="EN" ma:format="Dropdown" ma:internalName="EN">
      <xsd:simpleType>
        <xsd:restriction base="dms:Lookup"/>
      </xsd:simpleType>
    </xsd:element>
    <xsd:element name="Readiness" ma:index="23" nillable="true" ma:displayName="Readiness" ma:format="Dropdown" ma:internalName="Readiness">
      <xsd:simpleType>
        <xsd:restriction base="dms:Choice">
          <xsd:enumeration value="Ready"/>
          <xsd:enumeration value="Ongoing"/>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0f2cb4-908e-41c7-976c-eb68511c53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28e4a1-6ee1-4086-96a3-29ffd9b0ed77}" ma:internalName="TaxCatchAll" ma:showField="CatchAllData" ma:web="e405867c-8b79-48d9-9da5-42e989d5b47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5867c-8b79-48d9-9da5-42e989d5b47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AE3AEB-6596-4758-B66E-B91CE4E904F2}">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381B4D6-55B6-43D7-944A-2C300F9EA27E}">
  <ds:schemaRefs>
    <ds:schemaRef ds:uri="http://schemas.microsoft.com/office/2006/metadata/properties"/>
    <ds:schemaRef ds:uri="http://schemas.microsoft.com/office/infopath/2007/PartnerControls"/>
    <ds:schemaRef ds:uri="403d8dae-92f0-4251-a0fc-0c9e62ad51c2"/>
    <ds:schemaRef ds:uri="e405867c-8b79-48d9-9da5-42e989d5b47f"/>
    <ds:schemaRef ds:uri="ac0f2cb4-908e-41c7-976c-eb68511c53aa"/>
  </ds:schemaRefs>
</ds:datastoreItem>
</file>

<file path=customXml/itemProps3.xml><?xml version="1.0" encoding="utf-8"?>
<ds:datastoreItem xmlns:ds="http://schemas.openxmlformats.org/officeDocument/2006/customXml" ds:itemID="{BA68B16D-D752-4A44-8098-42602CA17627}">
  <ds:schemaRefs>
    <ds:schemaRef ds:uri="http://schemas.microsoft.com/sharepoint/v3/contenttype/forms"/>
  </ds:schemaRefs>
</ds:datastoreItem>
</file>

<file path=customXml/itemProps4.xml><?xml version="1.0" encoding="utf-8"?>
<ds:datastoreItem xmlns:ds="http://schemas.openxmlformats.org/officeDocument/2006/customXml" ds:itemID="{C25E3BDD-6BA9-4309-A83C-461A7213F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d8dae-92f0-4251-a0fc-0c9e62ad51c2"/>
    <ds:schemaRef ds:uri="ac0f2cb4-908e-41c7-976c-eb68511c53aa"/>
    <ds:schemaRef ds:uri="e405867c-8b79-48d9-9da5-42e989d5b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cb350ab-c2fd-4b20-a9d9-41f8e7e93f2e}" enabled="1" method="Standard" siteId="{172f4752-6874-4876-bad5-e6d61f991171}" contentBits="3" removed="0"/>
</clbl:labelList>
</file>

<file path=docProps/app.xml><?xml version="1.0" encoding="utf-8"?>
<Properties xmlns="http://schemas.openxmlformats.org/officeDocument/2006/extended-properties" xmlns:vt="http://schemas.openxmlformats.org/officeDocument/2006/docPropsVTypes">
  <Template>Normal</Template>
  <TotalTime>9</TotalTime>
  <Pages>3</Pages>
  <Words>4507</Words>
  <Characters>2569</Characters>
  <Application>Microsoft Office Word</Application>
  <DocSecurity>0</DocSecurity>
  <Lines>21</Lines>
  <Paragraphs>14</Paragraphs>
  <ScaleCrop>false</ScaleCrop>
  <Company>EBRD</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Dmytro Sydorenko</cp:lastModifiedBy>
  <cp:revision>8</cp:revision>
  <dcterms:created xsi:type="dcterms:W3CDTF">2025-06-05T13:01:00Z</dcterms:created>
  <dcterms:modified xsi:type="dcterms:W3CDTF">2026-06-2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4" name="bjDocumentLabelXML-0">
    <vt:lpwstr>ames.com/2008/01/sie/internal/label"&gt;&lt;element uid="id_classification_generalbusiness" value="" /&gt;&lt;element uid="3f2bf68e-965f-4645-8d3a-c9eb7a3821bd" value="" /&gt;&lt;/sisl&gt;</vt:lpwstr>
  </property>
  <property fmtid="{D5CDD505-2E9C-101B-9397-08002B2CF9AE}" pid="5" name="bjDocumentSecurityLabel">
    <vt:lpwstr>OFFICIAL USE</vt:lpwstr>
  </property>
  <property fmtid="{D5CDD505-2E9C-101B-9397-08002B2CF9AE}" pid="6" name="bjHeaderBothDocProperty">
    <vt:lpwstr>OFFICIAL USE</vt:lpwstr>
  </property>
  <property fmtid="{D5CDD505-2E9C-101B-9397-08002B2CF9AE}" pid="7" name="bjHeaderFirstPageDocProperty">
    <vt:lpwstr>OFFICIAL USE</vt:lpwstr>
  </property>
  <property fmtid="{D5CDD505-2E9C-101B-9397-08002B2CF9AE}" pid="8" name="bjHeaderEvenPageDocProperty">
    <vt:lpwstr>OFFICIAL USE</vt:lpwstr>
  </property>
  <property fmtid="{D5CDD505-2E9C-101B-9397-08002B2CF9AE}" pid="9" name="bjFooterBothDocProperty">
    <vt:lpwstr>OFFICIAL USE</vt:lpwstr>
  </property>
  <property fmtid="{D5CDD505-2E9C-101B-9397-08002B2CF9AE}" pid="10" name="bjFooterFirstPageDocProperty">
    <vt:lpwstr>OFFICIAL USE</vt:lpwstr>
  </property>
  <property fmtid="{D5CDD505-2E9C-101B-9397-08002B2CF9AE}" pid="11" name="bjFooterEvenPageDocProperty">
    <vt:lpwstr>OFFICIAL USE</vt:lpwstr>
  </property>
  <property fmtid="{D5CDD505-2E9C-101B-9397-08002B2CF9AE}" pid="12" name="bjSaver">
    <vt:lpwstr>jNVazOmbWstbFCE5y2QVOLvhavx6YHsz</vt:lpwstr>
  </property>
  <property fmtid="{D5CDD505-2E9C-101B-9397-08002B2CF9AE}" pid="13" name="GrammarlyDocumentId">
    <vt:lpwstr>6f0399fb-459f-4177-8417-6e866f37f8af</vt:lpwstr>
  </property>
  <property fmtid="{D5CDD505-2E9C-101B-9397-08002B2CF9AE}" pid="14" name="ClassificationContentMarkingHeaderShapeIds">
    <vt:lpwstr>34de155d,76004b60,91dad42</vt:lpwstr>
  </property>
  <property fmtid="{D5CDD505-2E9C-101B-9397-08002B2CF9AE}" pid="15" name="ClassificationContentMarkingHeaderFontProps">
    <vt:lpwstr>#0000ff,10,Calibri</vt:lpwstr>
  </property>
  <property fmtid="{D5CDD505-2E9C-101B-9397-08002B2CF9AE}" pid="16" name="ClassificationContentMarkingHeaderText">
    <vt:lpwstr>OFFICIAL USE</vt:lpwstr>
  </property>
  <property fmtid="{D5CDD505-2E9C-101B-9397-08002B2CF9AE}" pid="17" name="ClassificationContentMarkingFooterShapeIds">
    <vt:lpwstr>76a9ef9c,3a4ebd99,2321d83e</vt:lpwstr>
  </property>
  <property fmtid="{D5CDD505-2E9C-101B-9397-08002B2CF9AE}" pid="18" name="ClassificationContentMarkingFooterFontProps">
    <vt:lpwstr>#0000ff,10,Calibri</vt:lpwstr>
  </property>
  <property fmtid="{D5CDD505-2E9C-101B-9397-08002B2CF9AE}" pid="19" name="ClassificationContentMarkingFooterText">
    <vt:lpwstr>OFFICIAL USE</vt:lpwstr>
  </property>
  <property fmtid="{D5CDD505-2E9C-101B-9397-08002B2CF9AE}" pid="20" name="j58bd6c1a5e04739961ec993afce87a7">
    <vt:lpwstr/>
  </property>
  <property fmtid="{D5CDD505-2E9C-101B-9397-08002B2CF9AE}" pid="21" name="MediaServiceImageTags">
    <vt:lpwstr/>
  </property>
  <property fmtid="{D5CDD505-2E9C-101B-9397-08002B2CF9AE}" pid="22" name="ContentTypeId">
    <vt:lpwstr>0x010100B8AA1EA329BE1145AEDE62A17346AC48</vt:lpwstr>
  </property>
  <property fmtid="{D5CDD505-2E9C-101B-9397-08002B2CF9AE}" pid="23" name="_SourceUrl">
    <vt:lpwstr/>
  </property>
  <property fmtid="{D5CDD505-2E9C-101B-9397-08002B2CF9AE}" pid="24" name="_SharedFileIndex">
    <vt:lpwstr/>
  </property>
  <property fmtid="{D5CDD505-2E9C-101B-9397-08002B2CF9AE}" pid="25" name="ComplianceAssetId">
    <vt:lpwstr/>
  </property>
  <property fmtid="{D5CDD505-2E9C-101B-9397-08002B2CF9AE}" pid="26" name="_ExtendedDescription">
    <vt:lpwstr/>
  </property>
  <property fmtid="{D5CDD505-2E9C-101B-9397-08002B2CF9AE}" pid="27" name="Record Status">
    <vt:lpwstr/>
  </property>
  <property fmtid="{D5CDD505-2E9C-101B-9397-08002B2CF9AE}" pid="28" name="Record_x0020_Status">
    <vt:lpwstr/>
  </property>
  <property fmtid="{D5CDD505-2E9C-101B-9397-08002B2CF9AE}" pid="29" name="_activity">
    <vt:lpwstr>{"FileActivityType":"6","FileActivityTimeStamp":"2026-06-02T12:56:52.433Z","FileActivityUsersOnPage":[{"DisplayName":"Garaiova, Andrea","Id":"garaiova@ebrd.com"}],"FileActivityNavigationId":null}</vt:lpwstr>
  </property>
  <property fmtid="{D5CDD505-2E9C-101B-9397-08002B2CF9AE}" pid="30" name="TriggerFlowInfo">
    <vt:lpwstr/>
  </property>
</Properties>
</file>